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metadata/mwcorePropertiesExtension.xml" ContentType="application/vnd.mathworks.package.corePropertiesExtension+xml"/>
  <Override PartName="/metadata/mwcoreProperties.xml" ContentType="application/vnd.mathworks.package.core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athworks.com/package/2012/relationships/coreProperties" Target="metadata/mwcoreProperties.xml"/><Relationship Id="rId4" Type="http://schemas.mathworks.com/package/2014/relationships/corePropertiesExtension" Target="metadata/mwcorePropertiesExtension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34DE10D" w14:textId="77777777" w:rsidR="00242542" w:rsidRDefault="00AC379E" w:rsidP="004A2E6F">
      <w:pPr>
        <w:pStyle w:val="Text"/>
        <w:spacing w:before="0" w:after="0"/>
      </w:pPr>
      <w:r>
        <w:t>Colin Keenan</w:t>
      </w:r>
    </w:p>
    <w:p w14:paraId="434DE10E" w14:textId="77777777" w:rsidR="00242542" w:rsidRDefault="00AC379E" w:rsidP="004A2E6F">
      <w:pPr>
        <w:pStyle w:val="Text"/>
        <w:spacing w:before="0" w:after="0"/>
      </w:pPr>
      <w:r>
        <w:t>ECE 5470</w:t>
      </w:r>
    </w:p>
    <w:p w14:paraId="434DE10F" w14:textId="77777777" w:rsidR="00242542" w:rsidRDefault="00AC379E" w:rsidP="004A2E6F">
      <w:pPr>
        <w:pStyle w:val="Text"/>
        <w:spacing w:before="0" w:after="0"/>
      </w:pPr>
      <w:r>
        <w:t>4-27-2020</w:t>
      </w:r>
    </w:p>
    <w:p w14:paraId="434DE110" w14:textId="77777777" w:rsidR="00242542" w:rsidRDefault="00AC379E" w:rsidP="004A2E6F">
      <w:pPr>
        <w:pStyle w:val="Title"/>
        <w:spacing w:before="0" w:after="0"/>
        <w:jc w:val="center"/>
      </w:pPr>
      <w:r>
        <w:t>Homework 11</w:t>
      </w:r>
    </w:p>
    <w:p w14:paraId="434DE111" w14:textId="77777777" w:rsidR="00242542" w:rsidRDefault="00AC379E">
      <w:pPr>
        <w:pStyle w:val="Text"/>
      </w:pPr>
      <w:r>
        <w:t>1.  Erosion and Dilation</w:t>
      </w:r>
    </w:p>
    <w:p w14:paraId="434DE112" w14:textId="77777777" w:rsidR="00242542" w:rsidRDefault="00AC379E">
      <w:pPr>
        <w:pStyle w:val="Code"/>
      </w:pPr>
      <w:r>
        <w:rPr>
          <w:noProof/>
        </w:rPr>
        <w:t>clear</w:t>
      </w:r>
    </w:p>
    <w:p w14:paraId="434DE115" w14:textId="77777777" w:rsidR="00242542" w:rsidRDefault="00242542">
      <w:pPr>
        <w:pStyle w:val="Code"/>
      </w:pPr>
    </w:p>
    <w:p w14:paraId="434DE116" w14:textId="77777777" w:rsidR="00242542" w:rsidRDefault="00AC379E">
      <w:pPr>
        <w:pStyle w:val="Code"/>
      </w:pPr>
      <w:r>
        <w:rPr>
          <w:noProof/>
        </w:rPr>
        <w:t>scale = 0.15;</w:t>
      </w:r>
    </w:p>
    <w:p w14:paraId="434DE117" w14:textId="77777777" w:rsidR="00242542" w:rsidRDefault="00242542">
      <w:pPr>
        <w:pStyle w:val="Code"/>
      </w:pPr>
    </w:p>
    <w:p w14:paraId="434DE118" w14:textId="77777777" w:rsidR="00242542" w:rsidRDefault="00AC379E">
      <w:pPr>
        <w:pStyle w:val="Code"/>
      </w:pPr>
      <w:r>
        <w:rPr>
          <w:noProof/>
        </w:rPr>
        <w:t>A = im2double(imresize(imread(</w:t>
      </w:r>
      <w:r>
        <w:rPr>
          <w:noProof/>
          <w:color w:val="A020F0"/>
        </w:rPr>
        <w:t>'Fig7-1.tif'</w:t>
      </w:r>
      <w:r>
        <w:rPr>
          <w:noProof/>
        </w:rPr>
        <w:t>),scale));</w:t>
      </w:r>
    </w:p>
    <w:p w14:paraId="434DE119" w14:textId="77777777" w:rsidR="00242542" w:rsidRDefault="00AC379E">
      <w:pPr>
        <w:pStyle w:val="Code"/>
      </w:pPr>
      <w:r>
        <w:rPr>
          <w:noProof/>
        </w:rPr>
        <w:t>B = im2double(imresize(imread(</w:t>
      </w:r>
      <w:r>
        <w:rPr>
          <w:noProof/>
          <w:color w:val="A020F0"/>
        </w:rPr>
        <w:t>'B.tif'</w:t>
      </w:r>
      <w:r>
        <w:rPr>
          <w:noProof/>
        </w:rPr>
        <w:t>),scale));</w:t>
      </w:r>
    </w:p>
    <w:p w14:paraId="434DE11A" w14:textId="77777777" w:rsidR="00242542" w:rsidRDefault="00242542">
      <w:pPr>
        <w:pStyle w:val="Code"/>
      </w:pPr>
    </w:p>
    <w:p w14:paraId="434DE11B" w14:textId="77777777" w:rsidR="00242542" w:rsidRDefault="00AC379E">
      <w:pPr>
        <w:pStyle w:val="Code"/>
      </w:pPr>
      <w:r>
        <w:rPr>
          <w:noProof/>
        </w:rPr>
        <w:t>C = erode(A,B);</w:t>
      </w:r>
    </w:p>
    <w:p w14:paraId="434DE11C" w14:textId="77777777" w:rsidR="00242542" w:rsidRDefault="00AC379E">
      <w:pPr>
        <w:pStyle w:val="Code"/>
      </w:pPr>
      <w:r>
        <w:rPr>
          <w:noProof/>
        </w:rPr>
        <w:t>D = dilate(C,B);</w:t>
      </w:r>
    </w:p>
    <w:p w14:paraId="434DE11D" w14:textId="77777777" w:rsidR="00242542" w:rsidRDefault="00AC379E">
      <w:pPr>
        <w:pStyle w:val="Code"/>
      </w:pPr>
      <w:r>
        <w:rPr>
          <w:noProof/>
        </w:rPr>
        <w:t>E = dilate(D,B);</w:t>
      </w:r>
    </w:p>
    <w:p w14:paraId="434DE11E" w14:textId="77777777" w:rsidR="00242542" w:rsidRDefault="00AC379E">
      <w:pPr>
        <w:pStyle w:val="Code"/>
      </w:pPr>
      <w:r>
        <w:rPr>
          <w:noProof/>
        </w:rPr>
        <w:t>F = erode(E,B);</w:t>
      </w:r>
    </w:p>
    <w:p w14:paraId="434DE11F" w14:textId="77777777" w:rsidR="00242542" w:rsidRDefault="00242542">
      <w:pPr>
        <w:pStyle w:val="Code"/>
      </w:pPr>
    </w:p>
    <w:p w14:paraId="434DE120" w14:textId="77777777" w:rsidR="00242542" w:rsidRDefault="00AC379E">
      <w:pPr>
        <w:pStyle w:val="Code"/>
      </w:pPr>
      <w:r>
        <w:rPr>
          <w:noProof/>
        </w:rPr>
        <w:t>figure();</w:t>
      </w:r>
    </w:p>
    <w:p w14:paraId="434DE121" w14:textId="77777777" w:rsidR="00242542" w:rsidRDefault="00AC379E">
      <w:pPr>
        <w:pStyle w:val="Code"/>
      </w:pPr>
      <w:r>
        <w:rPr>
          <w:noProof/>
        </w:rPr>
        <w:t>imshow(A);</w:t>
      </w:r>
    </w:p>
    <w:p w14:paraId="434DE122" w14:textId="77777777" w:rsidR="00242542" w:rsidRDefault="00AC379E">
      <w:pPr>
        <w:pStyle w:val="Code"/>
      </w:pPr>
      <w:r>
        <w:rPr>
          <w:noProof/>
        </w:rPr>
        <w:t>title(</w:t>
      </w:r>
      <w:r>
        <w:rPr>
          <w:noProof/>
          <w:color w:val="A020F0"/>
        </w:rPr>
        <w:t>'Original Image A'</w:t>
      </w:r>
      <w:r>
        <w:rPr>
          <w:noProof/>
        </w:rPr>
        <w:t>);</w:t>
      </w:r>
    </w:p>
    <w:p w14:paraId="434DE1C6" w14:textId="77777777" w:rsidR="00000000" w:rsidRDefault="00AC379E">
      <w:pPr>
        <w:divId w:val="407772099"/>
        <w:rPr>
          <w:rFonts w:ascii="Consolas" w:eastAsia="Times New Roman" w:hAnsi="Consolas"/>
          <w:color w:val="404040"/>
          <w:sz w:val="24"/>
          <w:szCs w:val="24"/>
        </w:rPr>
      </w:pPr>
      <w:r>
        <w:rPr>
          <w:rFonts w:ascii="Consolas" w:eastAsia="Times New Roman" w:hAnsi="Consolas"/>
          <w:noProof/>
          <w:color w:val="404040"/>
        </w:rPr>
        <w:drawing>
          <wp:inline distT="0" distB="0" distL="0" distR="0" wp14:anchorId="434DE1C5" wp14:editId="76B22D14">
            <wp:extent cx="6321734" cy="5038725"/>
            <wp:effectExtent l="0" t="0" r="0" b="0"/>
            <wp:docPr id="1" name="uniqName_218_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niqName_218_3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74233" cy="50805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4DE123" w14:textId="77777777" w:rsidR="00242542" w:rsidRDefault="00AC379E">
      <w:pPr>
        <w:pStyle w:val="Code"/>
      </w:pPr>
      <w:r>
        <w:rPr>
          <w:noProof/>
        </w:rPr>
        <w:lastRenderedPageBreak/>
        <w:t>figure();</w:t>
      </w:r>
    </w:p>
    <w:p w14:paraId="434DE124" w14:textId="77777777" w:rsidR="00242542" w:rsidRDefault="00AC379E">
      <w:pPr>
        <w:pStyle w:val="Code"/>
      </w:pPr>
      <w:r>
        <w:rPr>
          <w:noProof/>
        </w:rPr>
        <w:t>imshow(C);</w:t>
      </w:r>
    </w:p>
    <w:p w14:paraId="53A240F0" w14:textId="17D5CE2A" w:rsidR="004A2E6F" w:rsidRPr="004A2E6F" w:rsidRDefault="00AC379E" w:rsidP="004A2E6F">
      <w:pPr>
        <w:pStyle w:val="Code"/>
      </w:pPr>
      <w:r>
        <w:rPr>
          <w:noProof/>
        </w:rPr>
        <w:t>title(</w:t>
      </w:r>
      <w:r>
        <w:rPr>
          <w:noProof/>
          <w:color w:val="A020F0"/>
        </w:rPr>
        <w:t>'Image C'</w:t>
      </w:r>
      <w:r>
        <w:rPr>
          <w:noProof/>
        </w:rPr>
        <w:t>);</w:t>
      </w:r>
    </w:p>
    <w:p w14:paraId="434DE1C7" w14:textId="4215A686" w:rsidR="00000000" w:rsidRDefault="00AC379E" w:rsidP="004A2E6F">
      <w:pPr>
        <w:jc w:val="center"/>
        <w:divId w:val="712847135"/>
        <w:rPr>
          <w:rFonts w:ascii="Consolas" w:eastAsia="Times New Roman" w:hAnsi="Consolas"/>
          <w:color w:val="404040"/>
          <w:sz w:val="24"/>
          <w:szCs w:val="24"/>
        </w:rPr>
      </w:pPr>
      <w:r>
        <w:rPr>
          <w:rFonts w:ascii="Consolas" w:eastAsia="Times New Roman" w:hAnsi="Consolas"/>
          <w:noProof/>
          <w:color w:val="404040"/>
        </w:rPr>
        <w:drawing>
          <wp:inline distT="0" distB="0" distL="0" distR="0" wp14:anchorId="434DE1C7" wp14:editId="6BCD72B8">
            <wp:extent cx="3394886" cy="3752850"/>
            <wp:effectExtent l="0" t="0" r="0" b="0"/>
            <wp:docPr id="2" name="uniqName_218_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niqName_218_5"/>
                    <pic:cNvPicPr>
                      <a:picLocks noChangeAspect="1" noChangeArrowheads="1"/>
                    </pic:cNvPicPr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2667" t="4037" r="23238" b="20937"/>
                    <a:stretch/>
                  </pic:blipFill>
                  <pic:spPr bwMode="auto">
                    <a:xfrm>
                      <a:off x="0" y="0"/>
                      <a:ext cx="3429683" cy="37913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34DE126" w14:textId="77777777" w:rsidR="00242542" w:rsidRDefault="00AC379E">
      <w:pPr>
        <w:pStyle w:val="Code"/>
      </w:pPr>
      <w:r>
        <w:rPr>
          <w:noProof/>
        </w:rPr>
        <w:t>figure();</w:t>
      </w:r>
    </w:p>
    <w:p w14:paraId="434DE127" w14:textId="77777777" w:rsidR="00242542" w:rsidRDefault="00AC379E">
      <w:pPr>
        <w:pStyle w:val="Code"/>
      </w:pPr>
      <w:r>
        <w:rPr>
          <w:noProof/>
        </w:rPr>
        <w:t>imshow(D);</w:t>
      </w:r>
    </w:p>
    <w:p w14:paraId="2429DC82" w14:textId="70D1CFB7" w:rsidR="004A2E6F" w:rsidRPr="004A2E6F" w:rsidRDefault="00AC379E" w:rsidP="004A2E6F">
      <w:pPr>
        <w:pStyle w:val="Code"/>
      </w:pPr>
      <w:r>
        <w:rPr>
          <w:noProof/>
        </w:rPr>
        <w:t>title(</w:t>
      </w:r>
      <w:r>
        <w:rPr>
          <w:noProof/>
          <w:color w:val="A020F0"/>
        </w:rPr>
        <w:t>'Image D'</w:t>
      </w:r>
      <w:r>
        <w:rPr>
          <w:noProof/>
        </w:rPr>
        <w:t>);</w:t>
      </w:r>
    </w:p>
    <w:p w14:paraId="434DE1C8" w14:textId="6A46409E" w:rsidR="00000000" w:rsidRDefault="00AC379E" w:rsidP="004A2E6F">
      <w:pPr>
        <w:jc w:val="center"/>
        <w:divId w:val="437870317"/>
        <w:rPr>
          <w:rFonts w:ascii="Consolas" w:eastAsia="Times New Roman" w:hAnsi="Consolas"/>
          <w:color w:val="404040"/>
          <w:sz w:val="24"/>
          <w:szCs w:val="24"/>
        </w:rPr>
      </w:pPr>
      <w:r>
        <w:rPr>
          <w:rFonts w:ascii="Consolas" w:eastAsia="Times New Roman" w:hAnsi="Consolas"/>
          <w:noProof/>
          <w:color w:val="404040"/>
        </w:rPr>
        <w:drawing>
          <wp:inline distT="0" distB="0" distL="0" distR="0" wp14:anchorId="434DE1C9" wp14:editId="422029BC">
            <wp:extent cx="3425449" cy="3676650"/>
            <wp:effectExtent l="0" t="0" r="0" b="0"/>
            <wp:docPr id="3" name="uniqName_218_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niqName_218_8"/>
                    <pic:cNvPicPr>
                      <a:picLocks noChangeAspect="1" noChangeArrowheads="1"/>
                    </pic:cNvPicPr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2140" t="4629" r="22509" b="20834"/>
                    <a:stretch/>
                  </pic:blipFill>
                  <pic:spPr bwMode="auto">
                    <a:xfrm>
                      <a:off x="0" y="0"/>
                      <a:ext cx="3469830" cy="37242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34DE129" w14:textId="77777777" w:rsidR="00242542" w:rsidRDefault="00AC379E">
      <w:pPr>
        <w:pStyle w:val="Code"/>
      </w:pPr>
      <w:r>
        <w:rPr>
          <w:noProof/>
        </w:rPr>
        <w:lastRenderedPageBreak/>
        <w:t>figure();</w:t>
      </w:r>
    </w:p>
    <w:p w14:paraId="434DE12A" w14:textId="77777777" w:rsidR="00242542" w:rsidRDefault="00AC379E">
      <w:pPr>
        <w:pStyle w:val="Code"/>
      </w:pPr>
      <w:r>
        <w:rPr>
          <w:noProof/>
        </w:rPr>
        <w:t>imshow(E);</w:t>
      </w:r>
    </w:p>
    <w:p w14:paraId="631C3116" w14:textId="71E0C503" w:rsidR="00A13333" w:rsidRPr="00A13333" w:rsidRDefault="00AC379E" w:rsidP="00A13333">
      <w:pPr>
        <w:pStyle w:val="Code"/>
      </w:pPr>
      <w:r>
        <w:rPr>
          <w:noProof/>
        </w:rPr>
        <w:t>title(</w:t>
      </w:r>
      <w:r>
        <w:rPr>
          <w:noProof/>
          <w:color w:val="A020F0"/>
        </w:rPr>
        <w:t>'Image E'</w:t>
      </w:r>
      <w:r>
        <w:rPr>
          <w:noProof/>
        </w:rPr>
        <w:t>);</w:t>
      </w:r>
    </w:p>
    <w:p w14:paraId="434DE1C9" w14:textId="165557F6" w:rsidR="00000000" w:rsidRDefault="00AC379E" w:rsidP="00A13333">
      <w:pPr>
        <w:jc w:val="center"/>
        <w:divId w:val="75637305"/>
        <w:rPr>
          <w:rFonts w:ascii="Consolas" w:eastAsia="Times New Roman" w:hAnsi="Consolas"/>
          <w:color w:val="404040"/>
          <w:sz w:val="24"/>
          <w:szCs w:val="24"/>
        </w:rPr>
      </w:pPr>
      <w:r>
        <w:rPr>
          <w:rFonts w:ascii="Consolas" w:eastAsia="Times New Roman" w:hAnsi="Consolas"/>
          <w:noProof/>
          <w:color w:val="404040"/>
        </w:rPr>
        <w:drawing>
          <wp:inline distT="0" distB="0" distL="0" distR="0" wp14:anchorId="434DE1CB" wp14:editId="2E785F63">
            <wp:extent cx="3305175" cy="3654931"/>
            <wp:effectExtent l="0" t="0" r="0" b="0"/>
            <wp:docPr id="4" name="uniqName_218_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niqName_218_11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2835" t="4271" r="23553" b="21348"/>
                    <a:stretch/>
                  </pic:blipFill>
                  <pic:spPr bwMode="auto">
                    <a:xfrm>
                      <a:off x="0" y="0"/>
                      <a:ext cx="3337134" cy="36902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34DE12C" w14:textId="77777777" w:rsidR="00242542" w:rsidRDefault="00AC379E">
      <w:pPr>
        <w:pStyle w:val="Code"/>
      </w:pPr>
      <w:r>
        <w:rPr>
          <w:noProof/>
        </w:rPr>
        <w:t>figure();</w:t>
      </w:r>
    </w:p>
    <w:p w14:paraId="434DE12D" w14:textId="77777777" w:rsidR="00242542" w:rsidRDefault="00AC379E">
      <w:pPr>
        <w:pStyle w:val="Code"/>
      </w:pPr>
      <w:r>
        <w:rPr>
          <w:noProof/>
        </w:rPr>
        <w:t>imshow(F);</w:t>
      </w:r>
    </w:p>
    <w:p w14:paraId="2D319E74" w14:textId="0366D598" w:rsidR="00A13333" w:rsidRPr="00A13333" w:rsidRDefault="00AC379E" w:rsidP="00A13333">
      <w:pPr>
        <w:pStyle w:val="Code"/>
      </w:pPr>
      <w:r>
        <w:rPr>
          <w:noProof/>
        </w:rPr>
        <w:t>title(</w:t>
      </w:r>
      <w:r>
        <w:rPr>
          <w:noProof/>
          <w:color w:val="A020F0"/>
        </w:rPr>
        <w:t>'Image F'</w:t>
      </w:r>
      <w:r>
        <w:rPr>
          <w:noProof/>
        </w:rPr>
        <w:t>);</w:t>
      </w:r>
    </w:p>
    <w:p w14:paraId="434DE1CA" w14:textId="0E033C6B" w:rsidR="00000000" w:rsidRDefault="00AC379E" w:rsidP="00A13333">
      <w:pPr>
        <w:jc w:val="center"/>
        <w:divId w:val="1089158232"/>
        <w:rPr>
          <w:rFonts w:ascii="Consolas" w:eastAsia="Times New Roman" w:hAnsi="Consolas"/>
          <w:color w:val="404040"/>
          <w:sz w:val="24"/>
          <w:szCs w:val="24"/>
        </w:rPr>
      </w:pPr>
      <w:r>
        <w:rPr>
          <w:rFonts w:ascii="Consolas" w:eastAsia="Times New Roman" w:hAnsi="Consolas"/>
          <w:noProof/>
          <w:color w:val="404040"/>
        </w:rPr>
        <w:drawing>
          <wp:inline distT="0" distB="0" distL="0" distR="0" wp14:anchorId="434DE1CD" wp14:editId="123F30AD">
            <wp:extent cx="3521563" cy="3924026"/>
            <wp:effectExtent l="0" t="0" r="0" b="0"/>
            <wp:docPr id="5" name="uniqName_218_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niqName_218_14"/>
                    <pic:cNvPicPr>
                      <a:picLocks noChangeAspect="1" noChangeArrowheads="1"/>
                    </pic:cNvPicPr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2617" t="3616" r="23059" b="20438"/>
                    <a:stretch/>
                  </pic:blipFill>
                  <pic:spPr bwMode="auto">
                    <a:xfrm>
                      <a:off x="0" y="0"/>
                      <a:ext cx="3571678" cy="39798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34DE12F" w14:textId="77777777" w:rsidR="00242542" w:rsidRPr="00A13333" w:rsidRDefault="00AC379E">
      <w:pPr>
        <w:pStyle w:val="Text"/>
        <w:rPr>
          <w:strike/>
        </w:rPr>
      </w:pPr>
      <w:r w:rsidRPr="00A13333">
        <w:rPr>
          <w:strike/>
        </w:rPr>
        <w:lastRenderedPageBreak/>
        <w:t>2. Hole Filling</w:t>
      </w:r>
    </w:p>
    <w:p w14:paraId="434DE130" w14:textId="77777777" w:rsidR="00242542" w:rsidRPr="00A13333" w:rsidRDefault="00AC379E">
      <w:pPr>
        <w:pStyle w:val="Code"/>
        <w:rPr>
          <w:strike/>
        </w:rPr>
      </w:pPr>
      <w:r w:rsidRPr="00A13333">
        <w:rPr>
          <w:strike/>
          <w:noProof/>
        </w:rPr>
        <w:t>clear</w:t>
      </w:r>
    </w:p>
    <w:p w14:paraId="434DE133" w14:textId="77777777" w:rsidR="00242542" w:rsidRPr="00A13333" w:rsidRDefault="00242542">
      <w:pPr>
        <w:pStyle w:val="Code"/>
        <w:rPr>
          <w:strike/>
        </w:rPr>
      </w:pPr>
    </w:p>
    <w:p w14:paraId="434DE134" w14:textId="77777777" w:rsidR="00242542" w:rsidRPr="00A13333" w:rsidRDefault="00AC379E">
      <w:pPr>
        <w:pStyle w:val="Code"/>
        <w:rPr>
          <w:strike/>
        </w:rPr>
      </w:pPr>
      <w:r w:rsidRPr="00A13333">
        <w:rPr>
          <w:strike/>
          <w:noProof/>
        </w:rPr>
        <w:t>image = im2double(imread(</w:t>
      </w:r>
      <w:r w:rsidRPr="00A13333">
        <w:rPr>
          <w:strike/>
          <w:noProof/>
          <w:color w:val="A020F0"/>
        </w:rPr>
        <w:t>'Fig7-2(2).tif'</w:t>
      </w:r>
      <w:r w:rsidRPr="00A13333">
        <w:rPr>
          <w:strike/>
          <w:noProof/>
        </w:rPr>
        <w:t>));</w:t>
      </w:r>
    </w:p>
    <w:p w14:paraId="434DE135" w14:textId="77777777" w:rsidR="00242542" w:rsidRPr="00A13333" w:rsidRDefault="00AC379E">
      <w:pPr>
        <w:pStyle w:val="Code"/>
        <w:rPr>
          <w:strike/>
        </w:rPr>
      </w:pPr>
      <w:r w:rsidRPr="00A13333">
        <w:rPr>
          <w:strike/>
          <w:noProof/>
        </w:rPr>
        <w:t>imageComp = 1-image;</w:t>
      </w:r>
    </w:p>
    <w:p w14:paraId="434DE136" w14:textId="77777777" w:rsidR="00242542" w:rsidRPr="00A13333" w:rsidRDefault="00242542">
      <w:pPr>
        <w:pStyle w:val="Code"/>
        <w:rPr>
          <w:strike/>
        </w:rPr>
      </w:pPr>
    </w:p>
    <w:p w14:paraId="434DE137" w14:textId="77777777" w:rsidR="00242542" w:rsidRPr="00A13333" w:rsidRDefault="00AC379E">
      <w:pPr>
        <w:pStyle w:val="Code"/>
        <w:rPr>
          <w:strike/>
        </w:rPr>
      </w:pPr>
      <w:r w:rsidRPr="00A13333">
        <w:rPr>
          <w:strike/>
          <w:noProof/>
        </w:rPr>
        <w:t>start = [95,239];</w:t>
      </w:r>
    </w:p>
    <w:p w14:paraId="434DE138" w14:textId="77777777" w:rsidR="00242542" w:rsidRPr="00A13333" w:rsidRDefault="00AC379E">
      <w:pPr>
        <w:pStyle w:val="Code"/>
        <w:rPr>
          <w:strike/>
        </w:rPr>
      </w:pPr>
      <w:r w:rsidRPr="00A13333">
        <w:rPr>
          <w:strike/>
          <w:noProof/>
        </w:rPr>
        <w:t>struct = [[0 1 0]</w:t>
      </w:r>
    </w:p>
    <w:p w14:paraId="434DE139" w14:textId="77777777" w:rsidR="00242542" w:rsidRPr="00A13333" w:rsidRDefault="00AC379E">
      <w:pPr>
        <w:pStyle w:val="Code"/>
        <w:rPr>
          <w:strike/>
        </w:rPr>
      </w:pPr>
      <w:r w:rsidRPr="00A13333">
        <w:rPr>
          <w:strike/>
          <w:noProof/>
        </w:rPr>
        <w:t xml:space="preserve">          [1 1 1]</w:t>
      </w:r>
    </w:p>
    <w:p w14:paraId="434DE13A" w14:textId="77777777" w:rsidR="00242542" w:rsidRPr="00A13333" w:rsidRDefault="00AC379E">
      <w:pPr>
        <w:pStyle w:val="Code"/>
        <w:rPr>
          <w:strike/>
        </w:rPr>
      </w:pPr>
      <w:r w:rsidRPr="00A13333">
        <w:rPr>
          <w:strike/>
          <w:noProof/>
        </w:rPr>
        <w:t xml:space="preserve">          [0 1 0]];</w:t>
      </w:r>
    </w:p>
    <w:p w14:paraId="434DE13B" w14:textId="77777777" w:rsidR="00242542" w:rsidRPr="00A13333" w:rsidRDefault="00AC379E">
      <w:pPr>
        <w:pStyle w:val="Code"/>
        <w:rPr>
          <w:strike/>
        </w:rPr>
      </w:pPr>
      <w:r w:rsidRPr="00A13333">
        <w:rPr>
          <w:strike/>
          <w:noProof/>
        </w:rPr>
        <w:t xml:space="preserve">      </w:t>
      </w:r>
    </w:p>
    <w:p w14:paraId="434DE13C" w14:textId="77777777" w:rsidR="00242542" w:rsidRPr="00A13333" w:rsidRDefault="00AC379E">
      <w:pPr>
        <w:pStyle w:val="Code"/>
        <w:rPr>
          <w:strike/>
        </w:rPr>
      </w:pPr>
      <w:r w:rsidRPr="00A13333">
        <w:rPr>
          <w:strike/>
          <w:noProof/>
        </w:rPr>
        <w:t>filled = close(image,struct);</w:t>
      </w:r>
    </w:p>
    <w:p w14:paraId="434DE13D" w14:textId="77777777" w:rsidR="00242542" w:rsidRPr="00A13333" w:rsidRDefault="00242542">
      <w:pPr>
        <w:pStyle w:val="Code"/>
        <w:rPr>
          <w:strike/>
        </w:rPr>
      </w:pPr>
    </w:p>
    <w:p w14:paraId="434DE13E" w14:textId="77777777" w:rsidR="00242542" w:rsidRPr="00A13333" w:rsidRDefault="00AC379E">
      <w:pPr>
        <w:pStyle w:val="Code"/>
        <w:rPr>
          <w:strike/>
        </w:rPr>
      </w:pPr>
      <w:r w:rsidRPr="00A13333">
        <w:rPr>
          <w:strike/>
          <w:noProof/>
        </w:rPr>
        <w:t>figure, imshow(image);</w:t>
      </w:r>
    </w:p>
    <w:p w14:paraId="009A0ECE" w14:textId="648DC971" w:rsidR="00A13333" w:rsidRPr="00A13333" w:rsidRDefault="00AC379E" w:rsidP="00A13333">
      <w:pPr>
        <w:pStyle w:val="Code"/>
        <w:rPr>
          <w:strike/>
        </w:rPr>
      </w:pPr>
      <w:r w:rsidRPr="00A13333">
        <w:rPr>
          <w:strike/>
          <w:noProof/>
        </w:rPr>
        <w:t>title(</w:t>
      </w:r>
      <w:r w:rsidRPr="00A13333">
        <w:rPr>
          <w:strike/>
          <w:noProof/>
          <w:color w:val="A020F0"/>
        </w:rPr>
        <w:t>'Original Image'</w:t>
      </w:r>
      <w:r w:rsidRPr="00A13333">
        <w:rPr>
          <w:strike/>
          <w:noProof/>
        </w:rPr>
        <w:t>);</w:t>
      </w:r>
    </w:p>
    <w:p w14:paraId="434DE1CC" w14:textId="5898FFCC" w:rsidR="00000000" w:rsidRPr="00A13333" w:rsidRDefault="00AC379E" w:rsidP="00A13333">
      <w:pPr>
        <w:jc w:val="center"/>
        <w:divId w:val="1903322878"/>
        <w:rPr>
          <w:rFonts w:ascii="Consolas" w:eastAsia="Times New Roman" w:hAnsi="Consolas"/>
          <w:strike/>
          <w:color w:val="404040"/>
          <w:sz w:val="24"/>
          <w:szCs w:val="24"/>
        </w:rPr>
      </w:pPr>
      <w:r w:rsidRPr="00A13333">
        <w:rPr>
          <w:rFonts w:ascii="Consolas" w:eastAsia="Times New Roman" w:hAnsi="Consolas"/>
          <w:strike/>
          <w:noProof/>
          <w:color w:val="404040"/>
        </w:rPr>
        <w:drawing>
          <wp:inline distT="0" distB="0" distL="0" distR="0" wp14:anchorId="434DE1CF" wp14:editId="5C5F3F52">
            <wp:extent cx="2575560" cy="2679474"/>
            <wp:effectExtent l="0" t="0" r="0" b="0"/>
            <wp:docPr id="6" name="uniqName_218_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niqName_218_18"/>
                    <pic:cNvPicPr>
                      <a:picLocks noChangeAspect="1" noChangeArrowheads="1"/>
                    </pic:cNvPicPr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1333" r="11557" b="8839"/>
                    <a:stretch/>
                  </pic:blipFill>
                  <pic:spPr bwMode="auto">
                    <a:xfrm>
                      <a:off x="0" y="0"/>
                      <a:ext cx="2590617" cy="26951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34DE140" w14:textId="77777777" w:rsidR="00242542" w:rsidRPr="00A13333" w:rsidRDefault="00AC379E">
      <w:pPr>
        <w:pStyle w:val="Code"/>
        <w:rPr>
          <w:strike/>
        </w:rPr>
      </w:pPr>
      <w:r w:rsidRPr="00A13333">
        <w:rPr>
          <w:strike/>
          <w:noProof/>
        </w:rPr>
        <w:t>figure, imshow(filled);</w:t>
      </w:r>
    </w:p>
    <w:p w14:paraId="277E5A4D" w14:textId="2EC49FBA" w:rsidR="00A13333" w:rsidRPr="00A13333" w:rsidRDefault="00AC379E" w:rsidP="00A13333">
      <w:pPr>
        <w:pStyle w:val="Code"/>
        <w:rPr>
          <w:strike/>
        </w:rPr>
      </w:pPr>
      <w:r w:rsidRPr="00A13333">
        <w:rPr>
          <w:strike/>
          <w:noProof/>
        </w:rPr>
        <w:t>title(</w:t>
      </w:r>
      <w:r w:rsidRPr="00A13333">
        <w:rPr>
          <w:strike/>
          <w:noProof/>
          <w:color w:val="A020F0"/>
        </w:rPr>
        <w:t>'Filled Image'</w:t>
      </w:r>
      <w:r w:rsidRPr="00A13333">
        <w:rPr>
          <w:strike/>
          <w:noProof/>
        </w:rPr>
        <w:t>);</w:t>
      </w:r>
    </w:p>
    <w:p w14:paraId="434DE1CD" w14:textId="355B0C99" w:rsidR="00000000" w:rsidRPr="00A13333" w:rsidRDefault="00A13333" w:rsidP="00A13333">
      <w:pPr>
        <w:jc w:val="center"/>
        <w:divId w:val="979648697"/>
        <w:rPr>
          <w:rFonts w:ascii="Consolas" w:eastAsia="Times New Roman" w:hAnsi="Consolas"/>
          <w:strike/>
          <w:color w:val="404040"/>
          <w:sz w:val="24"/>
          <w:szCs w:val="24"/>
        </w:rPr>
      </w:pPr>
      <w:r>
        <w:rPr>
          <w:rFonts w:ascii="Consolas" w:eastAsia="Times New Roman" w:hAnsi="Consolas"/>
          <w:strike/>
          <w:noProof/>
          <w:color w:val="404040"/>
        </w:rPr>
        <w:t>.</w:t>
      </w:r>
      <w:r w:rsidR="00AC379E" w:rsidRPr="00A13333">
        <w:rPr>
          <w:rFonts w:ascii="Consolas" w:eastAsia="Times New Roman" w:hAnsi="Consolas"/>
          <w:strike/>
          <w:noProof/>
          <w:color w:val="404040"/>
        </w:rPr>
        <w:drawing>
          <wp:inline distT="0" distB="0" distL="0" distR="0" wp14:anchorId="434DE1D1" wp14:editId="390BF64A">
            <wp:extent cx="2492553" cy="2609850"/>
            <wp:effectExtent l="0" t="0" r="0" b="0"/>
            <wp:docPr id="7" name="uniqName_218_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niqName_218_20"/>
                    <pic:cNvPicPr>
                      <a:picLocks noChangeAspect="1" noChangeArrowheads="1"/>
                    </pic:cNvPicPr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222" r="12222" b="10101"/>
                    <a:stretch/>
                  </pic:blipFill>
                  <pic:spPr bwMode="auto">
                    <a:xfrm>
                      <a:off x="0" y="0"/>
                      <a:ext cx="2500576" cy="2618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89549E2" w14:textId="77777777" w:rsidR="00A13333" w:rsidRDefault="00A13333">
      <w:pPr>
        <w:spacing w:after="160"/>
      </w:pPr>
      <w:r>
        <w:br w:type="page"/>
      </w:r>
    </w:p>
    <w:p w14:paraId="434DE142" w14:textId="12CEF4E2" w:rsidR="00242542" w:rsidRDefault="00AC379E">
      <w:pPr>
        <w:pStyle w:val="Text"/>
      </w:pPr>
      <w:r>
        <w:lastRenderedPageBreak/>
        <w:t>3.</w:t>
      </w:r>
      <w:r>
        <w:t xml:space="preserve"> Image Fix</w:t>
      </w:r>
    </w:p>
    <w:p w14:paraId="434DE143" w14:textId="77777777" w:rsidR="00242542" w:rsidRDefault="00AC379E">
      <w:pPr>
        <w:pStyle w:val="Code"/>
      </w:pPr>
      <w:r>
        <w:rPr>
          <w:noProof/>
        </w:rPr>
        <w:t>clear</w:t>
      </w:r>
    </w:p>
    <w:p w14:paraId="434DE146" w14:textId="77777777" w:rsidR="00242542" w:rsidRDefault="00242542">
      <w:pPr>
        <w:pStyle w:val="Code"/>
      </w:pPr>
    </w:p>
    <w:p w14:paraId="434DE147" w14:textId="77777777" w:rsidR="00242542" w:rsidRDefault="00AC379E">
      <w:pPr>
        <w:pStyle w:val="Code"/>
      </w:pPr>
      <w:r>
        <w:rPr>
          <w:noProof/>
        </w:rPr>
        <w:t>image = im2double(imread(</w:t>
      </w:r>
      <w:r>
        <w:rPr>
          <w:noProof/>
          <w:color w:val="A020F0"/>
        </w:rPr>
        <w:t>'Fig7-3.tif'</w:t>
      </w:r>
      <w:r>
        <w:rPr>
          <w:noProof/>
        </w:rPr>
        <w:t>));</w:t>
      </w:r>
    </w:p>
    <w:p w14:paraId="434DE148" w14:textId="77777777" w:rsidR="00242542" w:rsidRDefault="00242542">
      <w:pPr>
        <w:pStyle w:val="Code"/>
      </w:pPr>
    </w:p>
    <w:p w14:paraId="434DE149" w14:textId="77777777" w:rsidR="00242542" w:rsidRDefault="00AC379E">
      <w:pPr>
        <w:pStyle w:val="Code"/>
      </w:pPr>
      <w:r>
        <w:rPr>
          <w:noProof/>
        </w:rPr>
        <w:t>struct1 = [[1 1 1]</w:t>
      </w:r>
    </w:p>
    <w:p w14:paraId="434DE14A" w14:textId="77777777" w:rsidR="00242542" w:rsidRDefault="00AC379E">
      <w:pPr>
        <w:pStyle w:val="Code"/>
      </w:pPr>
      <w:r>
        <w:rPr>
          <w:noProof/>
        </w:rPr>
        <w:t xml:space="preserve">           [1 1 1]</w:t>
      </w:r>
    </w:p>
    <w:p w14:paraId="434DE14B" w14:textId="77777777" w:rsidR="00242542" w:rsidRDefault="00AC379E">
      <w:pPr>
        <w:pStyle w:val="Code"/>
      </w:pPr>
      <w:r>
        <w:rPr>
          <w:noProof/>
        </w:rPr>
        <w:t xml:space="preserve">           [1 1 1]];</w:t>
      </w:r>
    </w:p>
    <w:p w14:paraId="434DE14C" w14:textId="77777777" w:rsidR="00242542" w:rsidRDefault="00AC379E">
      <w:pPr>
        <w:pStyle w:val="Code"/>
      </w:pPr>
      <w:r>
        <w:rPr>
          <w:noProof/>
        </w:rPr>
        <w:t xml:space="preserve">       </w:t>
      </w:r>
    </w:p>
    <w:p w14:paraId="434DE14D" w14:textId="77777777" w:rsidR="00242542" w:rsidRDefault="00AC379E">
      <w:pPr>
        <w:pStyle w:val="Code"/>
      </w:pPr>
      <w:r>
        <w:rPr>
          <w:noProof/>
        </w:rPr>
        <w:t>struct2 = [[0 1 0]</w:t>
      </w:r>
    </w:p>
    <w:p w14:paraId="434DE14E" w14:textId="77777777" w:rsidR="00242542" w:rsidRDefault="00AC379E">
      <w:pPr>
        <w:pStyle w:val="Code"/>
      </w:pPr>
      <w:r>
        <w:rPr>
          <w:noProof/>
        </w:rPr>
        <w:t xml:space="preserve">           [1 1 1]</w:t>
      </w:r>
    </w:p>
    <w:p w14:paraId="434DE14F" w14:textId="77777777" w:rsidR="00242542" w:rsidRDefault="00AC379E">
      <w:pPr>
        <w:pStyle w:val="Code"/>
      </w:pPr>
      <w:r>
        <w:rPr>
          <w:noProof/>
        </w:rPr>
        <w:t xml:space="preserve">           [0 1 0]];</w:t>
      </w:r>
    </w:p>
    <w:p w14:paraId="434DE150" w14:textId="77777777" w:rsidR="00242542" w:rsidRDefault="00242542">
      <w:pPr>
        <w:pStyle w:val="Code"/>
      </w:pPr>
    </w:p>
    <w:p w14:paraId="434DE151" w14:textId="77777777" w:rsidR="00242542" w:rsidRDefault="00AC379E">
      <w:pPr>
        <w:pStyle w:val="Code"/>
      </w:pPr>
      <w:r>
        <w:rPr>
          <w:noProof/>
        </w:rPr>
        <w:t>imageMod = close(image,struct2);</w:t>
      </w:r>
    </w:p>
    <w:p w14:paraId="434DE152" w14:textId="77777777" w:rsidR="00242542" w:rsidRDefault="00AC379E">
      <w:pPr>
        <w:pStyle w:val="Code"/>
      </w:pPr>
      <w:r>
        <w:rPr>
          <w:noProof/>
        </w:rPr>
        <w:t>imageMod = close(imageMod,struct2);</w:t>
      </w:r>
    </w:p>
    <w:p w14:paraId="434DE153" w14:textId="77777777" w:rsidR="00242542" w:rsidRDefault="00AC379E">
      <w:pPr>
        <w:pStyle w:val="Code"/>
      </w:pPr>
      <w:r>
        <w:rPr>
          <w:noProof/>
        </w:rPr>
        <w:t>imageMod = bwperim(imageMod);</w:t>
      </w:r>
    </w:p>
    <w:p w14:paraId="434DE154" w14:textId="77777777" w:rsidR="00242542" w:rsidRDefault="00AC379E">
      <w:pPr>
        <w:pStyle w:val="Code"/>
      </w:pPr>
      <w:r>
        <w:rPr>
          <w:noProof/>
        </w:rPr>
        <w:t>imageMod = close(imageMod,struct1);</w:t>
      </w:r>
    </w:p>
    <w:p w14:paraId="434DE155" w14:textId="77777777" w:rsidR="00242542" w:rsidRDefault="00AC379E">
      <w:pPr>
        <w:pStyle w:val="Code"/>
      </w:pPr>
      <w:r>
        <w:rPr>
          <w:noProof/>
        </w:rPr>
        <w:t>imageMod = cl</w:t>
      </w:r>
      <w:r>
        <w:rPr>
          <w:noProof/>
        </w:rPr>
        <w:t>ose(imageMod,struct2);</w:t>
      </w:r>
    </w:p>
    <w:p w14:paraId="434DE156" w14:textId="77777777" w:rsidR="00242542" w:rsidRDefault="00242542">
      <w:pPr>
        <w:pStyle w:val="Code"/>
      </w:pPr>
    </w:p>
    <w:p w14:paraId="434DE157" w14:textId="77777777" w:rsidR="00242542" w:rsidRDefault="00AC379E">
      <w:pPr>
        <w:pStyle w:val="Code"/>
      </w:pPr>
      <w:r>
        <w:rPr>
          <w:noProof/>
        </w:rPr>
        <w:t>figure, imshow(image);</w:t>
      </w:r>
    </w:p>
    <w:p w14:paraId="5746F4C0" w14:textId="2F9CA9B0" w:rsidR="00741DD1" w:rsidRPr="00741DD1" w:rsidRDefault="00AC379E" w:rsidP="00741DD1">
      <w:pPr>
        <w:pStyle w:val="Code"/>
      </w:pPr>
      <w:r>
        <w:rPr>
          <w:noProof/>
        </w:rPr>
        <w:t>title(</w:t>
      </w:r>
      <w:r>
        <w:rPr>
          <w:noProof/>
          <w:color w:val="A020F0"/>
        </w:rPr>
        <w:t>'Original Image'</w:t>
      </w:r>
      <w:r>
        <w:rPr>
          <w:noProof/>
        </w:rPr>
        <w:t>);</w:t>
      </w:r>
    </w:p>
    <w:p w14:paraId="434DE1CF" w14:textId="3F13022B" w:rsidR="00000000" w:rsidRDefault="00AC379E" w:rsidP="00741DD1">
      <w:pPr>
        <w:jc w:val="center"/>
        <w:divId w:val="1179078753"/>
        <w:rPr>
          <w:rFonts w:ascii="Consolas" w:eastAsia="Times New Roman" w:hAnsi="Consolas"/>
          <w:color w:val="404040"/>
          <w:sz w:val="24"/>
          <w:szCs w:val="24"/>
        </w:rPr>
      </w:pPr>
      <w:r>
        <w:rPr>
          <w:rFonts w:ascii="Consolas" w:eastAsia="Times New Roman" w:hAnsi="Consolas"/>
          <w:noProof/>
          <w:color w:val="404040"/>
        </w:rPr>
        <w:drawing>
          <wp:inline distT="0" distB="0" distL="0" distR="0" wp14:anchorId="434DE1D3" wp14:editId="5DC8F410">
            <wp:extent cx="5545062" cy="5048250"/>
            <wp:effectExtent l="0" t="0" r="0" b="0"/>
            <wp:docPr id="8" name="uniqName_218_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niqName_218_24"/>
                    <pic:cNvPicPr>
                      <a:picLocks noChangeAspect="1" noChangeArrowheads="1"/>
                    </pic:cNvPicPr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1333" r="11778" b="11017"/>
                    <a:stretch/>
                  </pic:blipFill>
                  <pic:spPr bwMode="auto">
                    <a:xfrm>
                      <a:off x="0" y="0"/>
                      <a:ext cx="5579116" cy="50792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34DE159" w14:textId="77777777" w:rsidR="00242542" w:rsidRDefault="00AC379E">
      <w:pPr>
        <w:pStyle w:val="Code"/>
      </w:pPr>
      <w:r>
        <w:rPr>
          <w:noProof/>
        </w:rPr>
        <w:lastRenderedPageBreak/>
        <w:t>figure, imshow(imageMod);</w:t>
      </w:r>
    </w:p>
    <w:p w14:paraId="0D01B588" w14:textId="25D5405B" w:rsidR="00AC379E" w:rsidRPr="00AC379E" w:rsidRDefault="00AC379E" w:rsidP="00AC379E">
      <w:pPr>
        <w:pStyle w:val="Code"/>
      </w:pPr>
      <w:r>
        <w:rPr>
          <w:noProof/>
        </w:rPr>
        <w:t>title(</w:t>
      </w:r>
      <w:r>
        <w:rPr>
          <w:noProof/>
          <w:color w:val="A020F0"/>
        </w:rPr>
        <w:t>'Modified Image'</w:t>
      </w:r>
      <w:r>
        <w:rPr>
          <w:noProof/>
        </w:rPr>
        <w:t>);</w:t>
      </w:r>
    </w:p>
    <w:p w14:paraId="434DE1D0" w14:textId="52F7F1BD" w:rsidR="00000000" w:rsidRDefault="00AC379E" w:rsidP="00AC379E">
      <w:pPr>
        <w:jc w:val="center"/>
        <w:divId w:val="1186749766"/>
        <w:rPr>
          <w:rFonts w:ascii="Consolas" w:eastAsia="Times New Roman" w:hAnsi="Consolas"/>
          <w:color w:val="404040"/>
          <w:sz w:val="24"/>
          <w:szCs w:val="24"/>
        </w:rPr>
      </w:pPr>
      <w:r>
        <w:rPr>
          <w:rFonts w:ascii="Consolas" w:eastAsia="Times New Roman" w:hAnsi="Consolas"/>
          <w:noProof/>
          <w:color w:val="404040"/>
        </w:rPr>
        <w:drawing>
          <wp:inline distT="0" distB="0" distL="0" distR="0" wp14:anchorId="434DE1D5" wp14:editId="21F847C4">
            <wp:extent cx="6715125" cy="6150665"/>
            <wp:effectExtent l="0" t="0" r="0" b="0"/>
            <wp:docPr id="9" name="uniqName_218_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niqName_218_26"/>
                    <pic:cNvPicPr>
                      <a:picLocks noChangeAspect="1" noChangeArrowheads="1"/>
                    </pic:cNvPicPr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1778" r="11556" b="10735"/>
                    <a:stretch/>
                  </pic:blipFill>
                  <pic:spPr bwMode="auto">
                    <a:xfrm>
                      <a:off x="0" y="0"/>
                      <a:ext cx="6733410" cy="61674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2423DCF" w14:textId="77777777" w:rsidR="00741DD1" w:rsidRDefault="00741DD1">
      <w:pPr>
        <w:spacing w:after="160"/>
        <w:rPr>
          <w:b/>
          <w:sz w:val="29"/>
        </w:rPr>
      </w:pPr>
      <w:r>
        <w:br w:type="page"/>
      </w:r>
    </w:p>
    <w:p w14:paraId="434DE15B" w14:textId="0148005A" w:rsidR="00242542" w:rsidRDefault="00AC379E">
      <w:pPr>
        <w:pStyle w:val="Heading1"/>
      </w:pPr>
      <w:r>
        <w:lastRenderedPageBreak/>
        <w:t>Appendix (Functions Used)</w:t>
      </w:r>
    </w:p>
    <w:p w14:paraId="434DE15C" w14:textId="77777777" w:rsidR="00242542" w:rsidRDefault="00AC379E">
      <w:pPr>
        <w:pStyle w:val="Code"/>
      </w:pPr>
      <w:r>
        <w:rPr>
          <w:noProof/>
          <w:color w:val="0000FF"/>
        </w:rPr>
        <w:t xml:space="preserve">function </w:t>
      </w:r>
      <w:r>
        <w:rPr>
          <w:noProof/>
        </w:rPr>
        <w:t>eroded = erode(image, struct)</w:t>
      </w:r>
    </w:p>
    <w:p w14:paraId="434DE15D" w14:textId="77777777" w:rsidR="00242542" w:rsidRDefault="00AC379E">
      <w:pPr>
        <w:pStyle w:val="Code"/>
      </w:pPr>
      <w:r>
        <w:rPr>
          <w:noProof/>
        </w:rPr>
        <w:t xml:space="preserve">    eroded = zeros(size(image));</w:t>
      </w:r>
    </w:p>
    <w:p w14:paraId="434DE15E" w14:textId="77777777" w:rsidR="00242542" w:rsidRDefault="00AC379E">
      <w:pPr>
        <w:pStyle w:val="Code"/>
      </w:pPr>
      <w:r>
        <w:rPr>
          <w:noProof/>
        </w:rPr>
        <w:t xml:space="preserve">    frame = zeros(size(struct));</w:t>
      </w:r>
    </w:p>
    <w:p w14:paraId="434DE15F" w14:textId="77777777" w:rsidR="00242542" w:rsidRDefault="00AC379E">
      <w:pPr>
        <w:pStyle w:val="Code"/>
      </w:pPr>
      <w:r>
        <w:rPr>
          <w:noProof/>
        </w:rPr>
        <w:t xml:space="preserve">    pad = floor(size(struct,1)/2);</w:t>
      </w:r>
    </w:p>
    <w:p w14:paraId="434DE160" w14:textId="77777777" w:rsidR="00242542" w:rsidRDefault="00242542">
      <w:pPr>
        <w:pStyle w:val="Code"/>
      </w:pPr>
    </w:p>
    <w:p w14:paraId="434DE161" w14:textId="77777777" w:rsidR="00242542" w:rsidRDefault="00AC379E">
      <w:pPr>
        <w:pStyle w:val="Code"/>
      </w:pPr>
      <w:r>
        <w:rPr>
          <w:noProof/>
        </w:rPr>
        <w:t xml:space="preserve">    </w:t>
      </w:r>
      <w:r>
        <w:rPr>
          <w:noProof/>
          <w:color w:val="0000FF"/>
        </w:rPr>
        <w:t xml:space="preserve">for </w:t>
      </w:r>
      <w:r>
        <w:rPr>
          <w:noProof/>
        </w:rPr>
        <w:t>i = 1+pad : size(image,1)-pad</w:t>
      </w:r>
    </w:p>
    <w:p w14:paraId="434DE162" w14:textId="77777777" w:rsidR="00242542" w:rsidRDefault="00AC379E">
      <w:pPr>
        <w:pStyle w:val="Code"/>
      </w:pPr>
      <w:r>
        <w:rPr>
          <w:noProof/>
        </w:rPr>
        <w:t xml:space="preserve">        </w:t>
      </w:r>
      <w:r>
        <w:rPr>
          <w:noProof/>
          <w:color w:val="0000FF"/>
        </w:rPr>
        <w:t xml:space="preserve">for </w:t>
      </w:r>
      <w:r>
        <w:rPr>
          <w:noProof/>
        </w:rPr>
        <w:t>j = 1+pad : size(image,2)-pad</w:t>
      </w:r>
    </w:p>
    <w:p w14:paraId="434DE163" w14:textId="77777777" w:rsidR="00242542" w:rsidRDefault="00AC379E">
      <w:pPr>
        <w:pStyle w:val="Code"/>
      </w:pPr>
      <w:r>
        <w:rPr>
          <w:noProof/>
        </w:rPr>
        <w:t xml:space="preserve">            </w:t>
      </w:r>
    </w:p>
    <w:p w14:paraId="434DE164" w14:textId="77777777" w:rsidR="00242542" w:rsidRDefault="00AC379E">
      <w:pPr>
        <w:pStyle w:val="Code"/>
      </w:pPr>
      <w:r>
        <w:rPr>
          <w:noProof/>
        </w:rPr>
        <w:t xml:space="preserve">            </w:t>
      </w:r>
      <w:r>
        <w:rPr>
          <w:noProof/>
          <w:color w:val="228B22"/>
        </w:rPr>
        <w:t>% Get Current Frame</w:t>
      </w:r>
    </w:p>
    <w:p w14:paraId="434DE165" w14:textId="77777777" w:rsidR="00242542" w:rsidRDefault="00AC379E">
      <w:pPr>
        <w:pStyle w:val="Code"/>
      </w:pPr>
      <w:r>
        <w:rPr>
          <w:noProof/>
        </w:rPr>
        <w:t xml:space="preserve">            xOffset = -1*pad-1;   </w:t>
      </w:r>
    </w:p>
    <w:p w14:paraId="434DE166" w14:textId="77777777" w:rsidR="00242542" w:rsidRDefault="00AC379E">
      <w:pPr>
        <w:pStyle w:val="Code"/>
      </w:pPr>
      <w:r>
        <w:rPr>
          <w:noProof/>
        </w:rPr>
        <w:t xml:space="preserve">            </w:t>
      </w:r>
      <w:r>
        <w:rPr>
          <w:noProof/>
          <w:color w:val="0000FF"/>
        </w:rPr>
        <w:t xml:space="preserve">for </w:t>
      </w:r>
      <w:r>
        <w:rPr>
          <w:noProof/>
        </w:rPr>
        <w:t>x = 1:size(frame,1)</w:t>
      </w:r>
    </w:p>
    <w:p w14:paraId="434DE167" w14:textId="77777777" w:rsidR="00242542" w:rsidRDefault="00AC379E">
      <w:pPr>
        <w:pStyle w:val="Code"/>
      </w:pPr>
      <w:r>
        <w:rPr>
          <w:noProof/>
        </w:rPr>
        <w:t xml:space="preserve">                yOffset = -1*pad;</w:t>
      </w:r>
    </w:p>
    <w:p w14:paraId="434DE168" w14:textId="77777777" w:rsidR="00242542" w:rsidRDefault="00AC379E">
      <w:pPr>
        <w:pStyle w:val="Code"/>
      </w:pPr>
      <w:r>
        <w:rPr>
          <w:noProof/>
        </w:rPr>
        <w:t xml:space="preserve">                xOffset = xOffset + 1;</w:t>
      </w:r>
    </w:p>
    <w:p w14:paraId="434DE169" w14:textId="77777777" w:rsidR="00242542" w:rsidRDefault="00AC379E">
      <w:pPr>
        <w:pStyle w:val="Code"/>
      </w:pPr>
      <w:r>
        <w:rPr>
          <w:noProof/>
        </w:rPr>
        <w:t xml:space="preserve">                </w:t>
      </w:r>
      <w:r>
        <w:rPr>
          <w:noProof/>
          <w:color w:val="0000FF"/>
        </w:rPr>
        <w:t xml:space="preserve">for </w:t>
      </w:r>
      <w:r>
        <w:rPr>
          <w:noProof/>
        </w:rPr>
        <w:t>y = 1:size(frame,2)</w:t>
      </w:r>
    </w:p>
    <w:p w14:paraId="434DE16A" w14:textId="77777777" w:rsidR="00242542" w:rsidRDefault="00AC379E">
      <w:pPr>
        <w:pStyle w:val="Code"/>
      </w:pPr>
      <w:r>
        <w:rPr>
          <w:noProof/>
        </w:rPr>
        <w:t xml:space="preserve">                    frame(x,y) = image(i+xOffset,j+yOffset);</w:t>
      </w:r>
    </w:p>
    <w:p w14:paraId="434DE16B" w14:textId="77777777" w:rsidR="00242542" w:rsidRDefault="00AC379E">
      <w:pPr>
        <w:pStyle w:val="Code"/>
      </w:pPr>
      <w:r>
        <w:rPr>
          <w:noProof/>
        </w:rPr>
        <w:t xml:space="preserve">                    yOffset = yOffset + 1;</w:t>
      </w:r>
    </w:p>
    <w:p w14:paraId="434DE16C" w14:textId="77777777" w:rsidR="00242542" w:rsidRDefault="00AC379E">
      <w:pPr>
        <w:pStyle w:val="Code"/>
      </w:pPr>
      <w:r>
        <w:rPr>
          <w:noProof/>
        </w:rPr>
        <w:t xml:space="preserve">                </w:t>
      </w:r>
      <w:r>
        <w:rPr>
          <w:noProof/>
          <w:color w:val="0000FF"/>
        </w:rPr>
        <w:t>end</w:t>
      </w:r>
    </w:p>
    <w:p w14:paraId="434DE16D" w14:textId="77777777" w:rsidR="00242542" w:rsidRDefault="00AC379E">
      <w:pPr>
        <w:pStyle w:val="Code"/>
      </w:pPr>
      <w:r>
        <w:rPr>
          <w:noProof/>
        </w:rPr>
        <w:t xml:space="preserve">            </w:t>
      </w:r>
      <w:r>
        <w:rPr>
          <w:noProof/>
          <w:color w:val="0000FF"/>
        </w:rPr>
        <w:t>end</w:t>
      </w:r>
    </w:p>
    <w:p w14:paraId="434DE16E" w14:textId="77777777" w:rsidR="00242542" w:rsidRDefault="00AC379E">
      <w:pPr>
        <w:pStyle w:val="Code"/>
      </w:pPr>
      <w:r>
        <w:rPr>
          <w:noProof/>
        </w:rPr>
        <w:t xml:space="preserve">           </w:t>
      </w:r>
    </w:p>
    <w:p w14:paraId="434DE16F" w14:textId="77777777" w:rsidR="00242542" w:rsidRDefault="00AC379E">
      <w:pPr>
        <w:pStyle w:val="Code"/>
      </w:pPr>
      <w:r>
        <w:rPr>
          <w:noProof/>
        </w:rPr>
        <w:t xml:space="preserve">            </w:t>
      </w:r>
      <w:r>
        <w:rPr>
          <w:noProof/>
          <w:color w:val="0000FF"/>
        </w:rPr>
        <w:t>if</w:t>
      </w:r>
      <w:r>
        <w:rPr>
          <w:noProof/>
        </w:rPr>
        <w:t>((frame &amp; struct) == struct)</w:t>
      </w:r>
    </w:p>
    <w:p w14:paraId="434DE170" w14:textId="77777777" w:rsidR="00242542" w:rsidRDefault="00AC379E">
      <w:pPr>
        <w:pStyle w:val="Code"/>
      </w:pPr>
      <w:r>
        <w:rPr>
          <w:noProof/>
        </w:rPr>
        <w:t xml:space="preserve">                eroded(i,j) = 1;</w:t>
      </w:r>
    </w:p>
    <w:p w14:paraId="434DE171" w14:textId="77777777" w:rsidR="00242542" w:rsidRDefault="00AC379E">
      <w:pPr>
        <w:pStyle w:val="Code"/>
      </w:pPr>
      <w:r>
        <w:rPr>
          <w:noProof/>
        </w:rPr>
        <w:t xml:space="preserve">            </w:t>
      </w:r>
      <w:r>
        <w:rPr>
          <w:noProof/>
          <w:color w:val="0000FF"/>
        </w:rPr>
        <w:t>else</w:t>
      </w:r>
    </w:p>
    <w:p w14:paraId="434DE172" w14:textId="77777777" w:rsidR="00242542" w:rsidRDefault="00AC379E">
      <w:pPr>
        <w:pStyle w:val="Code"/>
      </w:pPr>
      <w:r>
        <w:rPr>
          <w:noProof/>
        </w:rPr>
        <w:t xml:space="preserve">                eroded(i,j) = 0;</w:t>
      </w:r>
    </w:p>
    <w:p w14:paraId="434DE173" w14:textId="77777777" w:rsidR="00242542" w:rsidRDefault="00AC379E">
      <w:pPr>
        <w:pStyle w:val="Code"/>
      </w:pPr>
      <w:r>
        <w:rPr>
          <w:noProof/>
        </w:rPr>
        <w:t xml:space="preserve">            </w:t>
      </w:r>
      <w:r>
        <w:rPr>
          <w:noProof/>
          <w:color w:val="0000FF"/>
        </w:rPr>
        <w:t>end</w:t>
      </w:r>
    </w:p>
    <w:p w14:paraId="434DE174" w14:textId="77777777" w:rsidR="00242542" w:rsidRDefault="00AC379E">
      <w:pPr>
        <w:pStyle w:val="Code"/>
      </w:pPr>
      <w:r>
        <w:rPr>
          <w:noProof/>
        </w:rPr>
        <w:t xml:space="preserve">        </w:t>
      </w:r>
      <w:r>
        <w:rPr>
          <w:noProof/>
          <w:color w:val="0000FF"/>
        </w:rPr>
        <w:t>end</w:t>
      </w:r>
    </w:p>
    <w:p w14:paraId="434DE175" w14:textId="77777777" w:rsidR="00242542" w:rsidRDefault="00AC379E">
      <w:pPr>
        <w:pStyle w:val="Code"/>
      </w:pPr>
      <w:r>
        <w:rPr>
          <w:noProof/>
        </w:rPr>
        <w:t xml:space="preserve">    </w:t>
      </w:r>
      <w:r>
        <w:rPr>
          <w:noProof/>
          <w:color w:val="0000FF"/>
        </w:rPr>
        <w:t>end</w:t>
      </w:r>
    </w:p>
    <w:p w14:paraId="434DE177" w14:textId="27EA5A06" w:rsidR="00242542" w:rsidRDefault="00AC379E" w:rsidP="00AC379E">
      <w:pPr>
        <w:pStyle w:val="Code"/>
      </w:pPr>
      <w:r>
        <w:rPr>
          <w:noProof/>
          <w:color w:val="0000FF"/>
        </w:rPr>
        <w:t>end</w:t>
      </w:r>
    </w:p>
    <w:p w14:paraId="688A5934" w14:textId="77777777" w:rsidR="00AC379E" w:rsidRDefault="00AC379E">
      <w:pPr>
        <w:spacing w:after="160"/>
        <w:rPr>
          <w:rFonts w:ascii="Consolas" w:hAnsi="Consolas"/>
          <w:noProof/>
          <w:color w:val="0000FF"/>
        </w:rPr>
      </w:pPr>
      <w:r>
        <w:rPr>
          <w:noProof/>
          <w:color w:val="0000FF"/>
        </w:rPr>
        <w:br w:type="page"/>
      </w:r>
    </w:p>
    <w:p w14:paraId="434DE178" w14:textId="4B968573" w:rsidR="00242542" w:rsidRDefault="00AC379E">
      <w:pPr>
        <w:pStyle w:val="Code"/>
      </w:pPr>
      <w:r>
        <w:rPr>
          <w:noProof/>
          <w:color w:val="0000FF"/>
        </w:rPr>
        <w:lastRenderedPageBreak/>
        <w:t xml:space="preserve">function </w:t>
      </w:r>
      <w:r>
        <w:rPr>
          <w:noProof/>
        </w:rPr>
        <w:t>dilated = dilate(image, struct)</w:t>
      </w:r>
    </w:p>
    <w:p w14:paraId="434DE179" w14:textId="77777777" w:rsidR="00242542" w:rsidRDefault="00AC379E">
      <w:pPr>
        <w:pStyle w:val="Code"/>
      </w:pPr>
      <w:r>
        <w:rPr>
          <w:noProof/>
        </w:rPr>
        <w:t xml:space="preserve">    dilated = zeros(size(image));</w:t>
      </w:r>
    </w:p>
    <w:p w14:paraId="434DE17A" w14:textId="77777777" w:rsidR="00242542" w:rsidRDefault="00AC379E">
      <w:pPr>
        <w:pStyle w:val="Code"/>
      </w:pPr>
      <w:r>
        <w:rPr>
          <w:noProof/>
        </w:rPr>
        <w:t xml:space="preserve">    frame = zeros(size(struct));</w:t>
      </w:r>
    </w:p>
    <w:p w14:paraId="434DE17B" w14:textId="77777777" w:rsidR="00242542" w:rsidRDefault="00AC379E">
      <w:pPr>
        <w:pStyle w:val="Code"/>
      </w:pPr>
      <w:r>
        <w:rPr>
          <w:noProof/>
        </w:rPr>
        <w:t xml:space="preserve">    pad = floor(size(struct,1)/2);</w:t>
      </w:r>
    </w:p>
    <w:p w14:paraId="434DE17C" w14:textId="77777777" w:rsidR="00242542" w:rsidRDefault="00AC379E">
      <w:pPr>
        <w:pStyle w:val="Code"/>
      </w:pPr>
      <w:r>
        <w:rPr>
          <w:noProof/>
        </w:rPr>
        <w:t xml:space="preserve">    </w:t>
      </w:r>
    </w:p>
    <w:p w14:paraId="434DE17D" w14:textId="77777777" w:rsidR="00242542" w:rsidRDefault="00AC379E">
      <w:pPr>
        <w:pStyle w:val="Code"/>
      </w:pPr>
      <w:r>
        <w:rPr>
          <w:noProof/>
        </w:rPr>
        <w:t xml:space="preserve">    </w:t>
      </w:r>
      <w:r>
        <w:rPr>
          <w:noProof/>
          <w:color w:val="0000FF"/>
        </w:rPr>
        <w:t xml:space="preserve">for </w:t>
      </w:r>
      <w:r>
        <w:rPr>
          <w:noProof/>
        </w:rPr>
        <w:t>i = 1+pad : size(image,1)-pad</w:t>
      </w:r>
    </w:p>
    <w:p w14:paraId="434DE17E" w14:textId="77777777" w:rsidR="00242542" w:rsidRDefault="00AC379E">
      <w:pPr>
        <w:pStyle w:val="Code"/>
      </w:pPr>
      <w:r>
        <w:rPr>
          <w:noProof/>
        </w:rPr>
        <w:t xml:space="preserve">        </w:t>
      </w:r>
      <w:r>
        <w:rPr>
          <w:noProof/>
          <w:color w:val="0000FF"/>
        </w:rPr>
        <w:t xml:space="preserve">for </w:t>
      </w:r>
      <w:r>
        <w:rPr>
          <w:noProof/>
        </w:rPr>
        <w:t>j = 1+pad : size(image,2)-pad</w:t>
      </w:r>
    </w:p>
    <w:p w14:paraId="434DE17F" w14:textId="77777777" w:rsidR="00242542" w:rsidRDefault="00AC379E">
      <w:pPr>
        <w:pStyle w:val="Code"/>
      </w:pPr>
      <w:r>
        <w:rPr>
          <w:noProof/>
        </w:rPr>
        <w:t xml:space="preserve">            </w:t>
      </w:r>
    </w:p>
    <w:p w14:paraId="434DE180" w14:textId="77777777" w:rsidR="00242542" w:rsidRDefault="00AC379E">
      <w:pPr>
        <w:pStyle w:val="Code"/>
      </w:pPr>
      <w:r>
        <w:rPr>
          <w:noProof/>
        </w:rPr>
        <w:t xml:space="preserve">            </w:t>
      </w:r>
      <w:r>
        <w:rPr>
          <w:noProof/>
          <w:color w:val="228B22"/>
        </w:rPr>
        <w:t>% Get Curren</w:t>
      </w:r>
      <w:r>
        <w:rPr>
          <w:noProof/>
          <w:color w:val="228B22"/>
        </w:rPr>
        <w:t>t Frame</w:t>
      </w:r>
    </w:p>
    <w:p w14:paraId="434DE181" w14:textId="77777777" w:rsidR="00242542" w:rsidRDefault="00AC379E">
      <w:pPr>
        <w:pStyle w:val="Code"/>
      </w:pPr>
      <w:r>
        <w:rPr>
          <w:noProof/>
        </w:rPr>
        <w:t xml:space="preserve">            xOffset = -1*pad-1;   </w:t>
      </w:r>
    </w:p>
    <w:p w14:paraId="434DE182" w14:textId="77777777" w:rsidR="00242542" w:rsidRDefault="00AC379E">
      <w:pPr>
        <w:pStyle w:val="Code"/>
      </w:pPr>
      <w:r>
        <w:rPr>
          <w:noProof/>
        </w:rPr>
        <w:t xml:space="preserve">            </w:t>
      </w:r>
      <w:r>
        <w:rPr>
          <w:noProof/>
          <w:color w:val="0000FF"/>
        </w:rPr>
        <w:t xml:space="preserve">for </w:t>
      </w:r>
      <w:r>
        <w:rPr>
          <w:noProof/>
        </w:rPr>
        <w:t>x = 1:size(frame,1)</w:t>
      </w:r>
    </w:p>
    <w:p w14:paraId="434DE183" w14:textId="77777777" w:rsidR="00242542" w:rsidRDefault="00AC379E">
      <w:pPr>
        <w:pStyle w:val="Code"/>
      </w:pPr>
      <w:r>
        <w:rPr>
          <w:noProof/>
        </w:rPr>
        <w:t xml:space="preserve">                yOffset = -1*pad;</w:t>
      </w:r>
    </w:p>
    <w:p w14:paraId="434DE184" w14:textId="77777777" w:rsidR="00242542" w:rsidRDefault="00AC379E">
      <w:pPr>
        <w:pStyle w:val="Code"/>
      </w:pPr>
      <w:r>
        <w:rPr>
          <w:noProof/>
        </w:rPr>
        <w:t xml:space="preserve">                xOffset = xOffset + 1;</w:t>
      </w:r>
    </w:p>
    <w:p w14:paraId="434DE185" w14:textId="77777777" w:rsidR="00242542" w:rsidRDefault="00AC379E">
      <w:pPr>
        <w:pStyle w:val="Code"/>
      </w:pPr>
      <w:r>
        <w:rPr>
          <w:noProof/>
        </w:rPr>
        <w:t xml:space="preserve">                </w:t>
      </w:r>
      <w:r>
        <w:rPr>
          <w:noProof/>
          <w:color w:val="0000FF"/>
        </w:rPr>
        <w:t xml:space="preserve">for </w:t>
      </w:r>
      <w:r>
        <w:rPr>
          <w:noProof/>
        </w:rPr>
        <w:t>y = 1:size(frame,2)</w:t>
      </w:r>
    </w:p>
    <w:p w14:paraId="434DE186" w14:textId="77777777" w:rsidR="00242542" w:rsidRDefault="00AC379E">
      <w:pPr>
        <w:pStyle w:val="Code"/>
      </w:pPr>
      <w:r>
        <w:rPr>
          <w:noProof/>
        </w:rPr>
        <w:t xml:space="preserve">                    frame(x,y) = image(i+xOffset,j+yOffset);</w:t>
      </w:r>
    </w:p>
    <w:p w14:paraId="434DE187" w14:textId="77777777" w:rsidR="00242542" w:rsidRDefault="00AC379E">
      <w:pPr>
        <w:pStyle w:val="Code"/>
      </w:pPr>
      <w:r>
        <w:rPr>
          <w:noProof/>
        </w:rPr>
        <w:t xml:space="preserve">   </w:t>
      </w:r>
      <w:r>
        <w:rPr>
          <w:noProof/>
        </w:rPr>
        <w:t xml:space="preserve">                 yOffset = yOffset + 1;</w:t>
      </w:r>
    </w:p>
    <w:p w14:paraId="434DE188" w14:textId="77777777" w:rsidR="00242542" w:rsidRDefault="00AC379E">
      <w:pPr>
        <w:pStyle w:val="Code"/>
      </w:pPr>
      <w:r>
        <w:rPr>
          <w:noProof/>
        </w:rPr>
        <w:t xml:space="preserve">                </w:t>
      </w:r>
      <w:r>
        <w:rPr>
          <w:noProof/>
          <w:color w:val="0000FF"/>
        </w:rPr>
        <w:t>end</w:t>
      </w:r>
    </w:p>
    <w:p w14:paraId="434DE189" w14:textId="77777777" w:rsidR="00242542" w:rsidRDefault="00AC379E">
      <w:pPr>
        <w:pStyle w:val="Code"/>
      </w:pPr>
      <w:r>
        <w:rPr>
          <w:noProof/>
        </w:rPr>
        <w:t xml:space="preserve">            </w:t>
      </w:r>
      <w:r>
        <w:rPr>
          <w:noProof/>
          <w:color w:val="0000FF"/>
        </w:rPr>
        <w:t>end</w:t>
      </w:r>
    </w:p>
    <w:p w14:paraId="434DE18A" w14:textId="77777777" w:rsidR="00242542" w:rsidRDefault="00AC379E">
      <w:pPr>
        <w:pStyle w:val="Code"/>
      </w:pPr>
      <w:r>
        <w:rPr>
          <w:noProof/>
        </w:rPr>
        <w:t xml:space="preserve">                       </w:t>
      </w:r>
    </w:p>
    <w:p w14:paraId="434DE18B" w14:textId="77777777" w:rsidR="00242542" w:rsidRDefault="00AC379E">
      <w:pPr>
        <w:pStyle w:val="Code"/>
      </w:pPr>
      <w:r>
        <w:rPr>
          <w:noProof/>
        </w:rPr>
        <w:t xml:space="preserve">            </w:t>
      </w:r>
      <w:r>
        <w:rPr>
          <w:noProof/>
          <w:color w:val="0000FF"/>
        </w:rPr>
        <w:t>if</w:t>
      </w:r>
      <w:r>
        <w:rPr>
          <w:noProof/>
        </w:rPr>
        <w:t>((frame &amp; struct) == 0)</w:t>
      </w:r>
    </w:p>
    <w:p w14:paraId="434DE18C" w14:textId="77777777" w:rsidR="00242542" w:rsidRDefault="00AC379E">
      <w:pPr>
        <w:pStyle w:val="Code"/>
      </w:pPr>
      <w:r>
        <w:rPr>
          <w:noProof/>
        </w:rPr>
        <w:t xml:space="preserve">                dilated(i,j) = 0;</w:t>
      </w:r>
    </w:p>
    <w:p w14:paraId="434DE18D" w14:textId="77777777" w:rsidR="00242542" w:rsidRDefault="00AC379E">
      <w:pPr>
        <w:pStyle w:val="Code"/>
      </w:pPr>
      <w:r>
        <w:rPr>
          <w:noProof/>
        </w:rPr>
        <w:t xml:space="preserve">            </w:t>
      </w:r>
      <w:r>
        <w:rPr>
          <w:noProof/>
          <w:color w:val="0000FF"/>
        </w:rPr>
        <w:t>else</w:t>
      </w:r>
    </w:p>
    <w:p w14:paraId="434DE18E" w14:textId="77777777" w:rsidR="00242542" w:rsidRDefault="00AC379E">
      <w:pPr>
        <w:pStyle w:val="Code"/>
      </w:pPr>
      <w:r>
        <w:rPr>
          <w:noProof/>
        </w:rPr>
        <w:t xml:space="preserve">                dilated(i,j) = 1;</w:t>
      </w:r>
    </w:p>
    <w:p w14:paraId="434DE18F" w14:textId="77777777" w:rsidR="00242542" w:rsidRDefault="00AC379E">
      <w:pPr>
        <w:pStyle w:val="Code"/>
      </w:pPr>
      <w:r>
        <w:rPr>
          <w:noProof/>
        </w:rPr>
        <w:t xml:space="preserve">            </w:t>
      </w:r>
      <w:r>
        <w:rPr>
          <w:noProof/>
          <w:color w:val="0000FF"/>
        </w:rPr>
        <w:t>end</w:t>
      </w:r>
    </w:p>
    <w:p w14:paraId="434DE190" w14:textId="77777777" w:rsidR="00242542" w:rsidRDefault="00AC379E">
      <w:pPr>
        <w:pStyle w:val="Code"/>
      </w:pPr>
      <w:r>
        <w:rPr>
          <w:noProof/>
        </w:rPr>
        <w:t xml:space="preserve">       </w:t>
      </w:r>
    </w:p>
    <w:p w14:paraId="434DE191" w14:textId="77777777" w:rsidR="00242542" w:rsidRDefault="00AC379E">
      <w:pPr>
        <w:pStyle w:val="Code"/>
      </w:pPr>
      <w:r>
        <w:rPr>
          <w:noProof/>
        </w:rPr>
        <w:t xml:space="preserve">        </w:t>
      </w:r>
      <w:r>
        <w:rPr>
          <w:noProof/>
          <w:color w:val="0000FF"/>
        </w:rPr>
        <w:t>end</w:t>
      </w:r>
    </w:p>
    <w:p w14:paraId="434DE192" w14:textId="77777777" w:rsidR="00242542" w:rsidRDefault="00AC379E">
      <w:pPr>
        <w:pStyle w:val="Code"/>
      </w:pPr>
      <w:r>
        <w:rPr>
          <w:noProof/>
        </w:rPr>
        <w:t xml:space="preserve">    </w:t>
      </w:r>
      <w:r>
        <w:rPr>
          <w:noProof/>
          <w:color w:val="0000FF"/>
        </w:rPr>
        <w:t>end</w:t>
      </w:r>
    </w:p>
    <w:p w14:paraId="434DE194" w14:textId="06BC3507" w:rsidR="00242542" w:rsidRDefault="00AC379E" w:rsidP="00AC379E">
      <w:pPr>
        <w:pStyle w:val="Code"/>
      </w:pPr>
      <w:r>
        <w:rPr>
          <w:noProof/>
          <w:color w:val="0000FF"/>
        </w:rPr>
        <w:t>end</w:t>
      </w:r>
    </w:p>
    <w:p w14:paraId="22E7BA80" w14:textId="77777777" w:rsidR="00AC379E" w:rsidRDefault="00AC379E">
      <w:pPr>
        <w:spacing w:after="160"/>
        <w:rPr>
          <w:rFonts w:ascii="Consolas" w:hAnsi="Consolas"/>
          <w:noProof/>
          <w:color w:val="0000FF"/>
        </w:rPr>
      </w:pPr>
      <w:r>
        <w:rPr>
          <w:noProof/>
          <w:color w:val="0000FF"/>
        </w:rPr>
        <w:br w:type="page"/>
      </w:r>
    </w:p>
    <w:p w14:paraId="434DE195" w14:textId="1E8D0439" w:rsidR="00242542" w:rsidRDefault="00AC379E">
      <w:pPr>
        <w:pStyle w:val="Code"/>
      </w:pPr>
      <w:r>
        <w:rPr>
          <w:noProof/>
          <w:color w:val="0000FF"/>
        </w:rPr>
        <w:lastRenderedPageBreak/>
        <w:t xml:space="preserve">function </w:t>
      </w:r>
      <w:r>
        <w:rPr>
          <w:noProof/>
        </w:rPr>
        <w:t>filled = fill(image, struct, start)</w:t>
      </w:r>
    </w:p>
    <w:p w14:paraId="434DE196" w14:textId="77777777" w:rsidR="00242542" w:rsidRDefault="00AC379E">
      <w:pPr>
        <w:pStyle w:val="Code"/>
      </w:pPr>
      <w:r>
        <w:rPr>
          <w:noProof/>
          <w:color w:val="228B22"/>
        </w:rPr>
        <w:t>% Not working</w:t>
      </w:r>
    </w:p>
    <w:p w14:paraId="434DE197" w14:textId="77777777" w:rsidR="00242542" w:rsidRDefault="00AC379E">
      <w:pPr>
        <w:pStyle w:val="Code"/>
      </w:pPr>
      <w:r>
        <w:rPr>
          <w:noProof/>
        </w:rPr>
        <w:t xml:space="preserve">    filled = image;</w:t>
      </w:r>
    </w:p>
    <w:p w14:paraId="434DE198" w14:textId="77777777" w:rsidR="00242542" w:rsidRDefault="00AC379E">
      <w:pPr>
        <w:pStyle w:val="Code"/>
      </w:pPr>
      <w:r>
        <w:rPr>
          <w:noProof/>
        </w:rPr>
        <w:t xml:space="preserve">    imageC = 1-image;</w:t>
      </w:r>
    </w:p>
    <w:p w14:paraId="434DE199" w14:textId="77777777" w:rsidR="00242542" w:rsidRDefault="00AC379E">
      <w:pPr>
        <w:pStyle w:val="Code"/>
      </w:pPr>
      <w:r>
        <w:rPr>
          <w:noProof/>
        </w:rPr>
        <w:t xml:space="preserve">    frame = zeros(size(struct));</w:t>
      </w:r>
    </w:p>
    <w:p w14:paraId="434DE19A" w14:textId="77777777" w:rsidR="00242542" w:rsidRDefault="00AC379E">
      <w:pPr>
        <w:pStyle w:val="Code"/>
      </w:pPr>
      <w:r>
        <w:rPr>
          <w:noProof/>
        </w:rPr>
        <w:t xml:space="preserve">    frameC = zeros(size(struct));</w:t>
      </w:r>
    </w:p>
    <w:p w14:paraId="434DE19B" w14:textId="77777777" w:rsidR="00242542" w:rsidRDefault="00AC379E">
      <w:pPr>
        <w:pStyle w:val="Code"/>
      </w:pPr>
      <w:r>
        <w:rPr>
          <w:noProof/>
        </w:rPr>
        <w:t xml:space="preserve">    pad = floor(size(struct,1)/2);</w:t>
      </w:r>
    </w:p>
    <w:p w14:paraId="434DE19C" w14:textId="77777777" w:rsidR="00242542" w:rsidRDefault="00242542">
      <w:pPr>
        <w:pStyle w:val="Code"/>
      </w:pPr>
    </w:p>
    <w:p w14:paraId="434DE19D" w14:textId="77777777" w:rsidR="00242542" w:rsidRDefault="00AC379E">
      <w:pPr>
        <w:pStyle w:val="Code"/>
      </w:pPr>
      <w:r>
        <w:rPr>
          <w:noProof/>
        </w:rPr>
        <w:t xml:space="preserve">    </w:t>
      </w:r>
      <w:r>
        <w:rPr>
          <w:noProof/>
          <w:color w:val="0000FF"/>
        </w:rPr>
        <w:t xml:space="preserve">for </w:t>
      </w:r>
      <w:r>
        <w:rPr>
          <w:noProof/>
        </w:rPr>
        <w:t>i = start(2) : size</w:t>
      </w:r>
      <w:r>
        <w:rPr>
          <w:noProof/>
        </w:rPr>
        <w:t>(image,1)-pad</w:t>
      </w:r>
    </w:p>
    <w:p w14:paraId="434DE19E" w14:textId="77777777" w:rsidR="00242542" w:rsidRDefault="00AC379E">
      <w:pPr>
        <w:pStyle w:val="Code"/>
      </w:pPr>
      <w:r>
        <w:rPr>
          <w:noProof/>
        </w:rPr>
        <w:t xml:space="preserve">        </w:t>
      </w:r>
      <w:r>
        <w:rPr>
          <w:noProof/>
          <w:color w:val="0000FF"/>
        </w:rPr>
        <w:t xml:space="preserve">for </w:t>
      </w:r>
      <w:r>
        <w:rPr>
          <w:noProof/>
        </w:rPr>
        <w:t>j = 1+pad : size(image,2)-pad</w:t>
      </w:r>
    </w:p>
    <w:p w14:paraId="434DE19F" w14:textId="77777777" w:rsidR="00242542" w:rsidRDefault="00AC379E">
      <w:pPr>
        <w:pStyle w:val="Code"/>
      </w:pPr>
      <w:r>
        <w:rPr>
          <w:noProof/>
        </w:rPr>
        <w:t xml:space="preserve">            </w:t>
      </w:r>
      <w:r>
        <w:rPr>
          <w:noProof/>
          <w:color w:val="228B22"/>
        </w:rPr>
        <w:t>% Get Current Frame</w:t>
      </w:r>
    </w:p>
    <w:p w14:paraId="434DE1A0" w14:textId="77777777" w:rsidR="00242542" w:rsidRDefault="00AC379E">
      <w:pPr>
        <w:pStyle w:val="Code"/>
      </w:pPr>
      <w:r>
        <w:rPr>
          <w:noProof/>
        </w:rPr>
        <w:t xml:space="preserve">            xOffset = -1*pad-1;   </w:t>
      </w:r>
    </w:p>
    <w:p w14:paraId="434DE1A1" w14:textId="77777777" w:rsidR="00242542" w:rsidRDefault="00AC379E">
      <w:pPr>
        <w:pStyle w:val="Code"/>
      </w:pPr>
      <w:r>
        <w:rPr>
          <w:noProof/>
        </w:rPr>
        <w:t xml:space="preserve">            </w:t>
      </w:r>
      <w:r>
        <w:rPr>
          <w:noProof/>
          <w:color w:val="0000FF"/>
        </w:rPr>
        <w:t xml:space="preserve">for </w:t>
      </w:r>
      <w:r>
        <w:rPr>
          <w:noProof/>
        </w:rPr>
        <w:t>x = 1:size(frame,1)</w:t>
      </w:r>
    </w:p>
    <w:p w14:paraId="434DE1A2" w14:textId="77777777" w:rsidR="00242542" w:rsidRDefault="00AC379E">
      <w:pPr>
        <w:pStyle w:val="Code"/>
      </w:pPr>
      <w:r>
        <w:rPr>
          <w:noProof/>
        </w:rPr>
        <w:t xml:space="preserve">                yOffset = -1*pad;</w:t>
      </w:r>
    </w:p>
    <w:p w14:paraId="434DE1A3" w14:textId="77777777" w:rsidR="00242542" w:rsidRDefault="00AC379E">
      <w:pPr>
        <w:pStyle w:val="Code"/>
      </w:pPr>
      <w:r>
        <w:rPr>
          <w:noProof/>
        </w:rPr>
        <w:t xml:space="preserve">                xOffset = xOffset + 1;</w:t>
      </w:r>
    </w:p>
    <w:p w14:paraId="434DE1A4" w14:textId="77777777" w:rsidR="00242542" w:rsidRDefault="00AC379E">
      <w:pPr>
        <w:pStyle w:val="Code"/>
      </w:pPr>
      <w:r>
        <w:rPr>
          <w:noProof/>
        </w:rPr>
        <w:t xml:space="preserve">                </w:t>
      </w:r>
      <w:r>
        <w:rPr>
          <w:noProof/>
          <w:color w:val="0000FF"/>
        </w:rPr>
        <w:t xml:space="preserve">for </w:t>
      </w:r>
      <w:r>
        <w:rPr>
          <w:noProof/>
        </w:rPr>
        <w:t xml:space="preserve">y = </w:t>
      </w:r>
      <w:r>
        <w:rPr>
          <w:noProof/>
        </w:rPr>
        <w:t>1:size(frame,2)</w:t>
      </w:r>
    </w:p>
    <w:p w14:paraId="434DE1A5" w14:textId="77777777" w:rsidR="00242542" w:rsidRDefault="00AC379E">
      <w:pPr>
        <w:pStyle w:val="Code"/>
      </w:pPr>
      <w:r>
        <w:rPr>
          <w:noProof/>
        </w:rPr>
        <w:t xml:space="preserve">                    frame(x,y) = image(i+xOffset,j+yOffset);</w:t>
      </w:r>
    </w:p>
    <w:p w14:paraId="434DE1A6" w14:textId="77777777" w:rsidR="00242542" w:rsidRDefault="00AC379E">
      <w:pPr>
        <w:pStyle w:val="Code"/>
      </w:pPr>
      <w:r>
        <w:rPr>
          <w:noProof/>
        </w:rPr>
        <w:t xml:space="preserve">                    frameC(x,y) = imageC(i+xOffset,j+yOffset);</w:t>
      </w:r>
    </w:p>
    <w:p w14:paraId="434DE1A7" w14:textId="77777777" w:rsidR="00242542" w:rsidRDefault="00AC379E">
      <w:pPr>
        <w:pStyle w:val="Code"/>
      </w:pPr>
      <w:r>
        <w:rPr>
          <w:noProof/>
        </w:rPr>
        <w:t xml:space="preserve">                    yOffset = yOffset + 1;</w:t>
      </w:r>
    </w:p>
    <w:p w14:paraId="434DE1A8" w14:textId="77777777" w:rsidR="00242542" w:rsidRDefault="00AC379E">
      <w:pPr>
        <w:pStyle w:val="Code"/>
      </w:pPr>
      <w:r>
        <w:rPr>
          <w:noProof/>
        </w:rPr>
        <w:t xml:space="preserve">                </w:t>
      </w:r>
      <w:r>
        <w:rPr>
          <w:noProof/>
          <w:color w:val="0000FF"/>
        </w:rPr>
        <w:t>end</w:t>
      </w:r>
    </w:p>
    <w:p w14:paraId="434DE1A9" w14:textId="77777777" w:rsidR="00242542" w:rsidRDefault="00AC379E">
      <w:pPr>
        <w:pStyle w:val="Code"/>
      </w:pPr>
      <w:r>
        <w:rPr>
          <w:noProof/>
        </w:rPr>
        <w:t xml:space="preserve">            </w:t>
      </w:r>
      <w:r>
        <w:rPr>
          <w:noProof/>
          <w:color w:val="0000FF"/>
        </w:rPr>
        <w:t>end</w:t>
      </w:r>
    </w:p>
    <w:p w14:paraId="434DE1AA" w14:textId="77777777" w:rsidR="00242542" w:rsidRDefault="00AC379E">
      <w:pPr>
        <w:pStyle w:val="Code"/>
      </w:pPr>
      <w:r>
        <w:rPr>
          <w:noProof/>
        </w:rPr>
        <w:t xml:space="preserve">            </w:t>
      </w:r>
    </w:p>
    <w:p w14:paraId="434DE1AB" w14:textId="77777777" w:rsidR="00242542" w:rsidRDefault="00AC379E">
      <w:pPr>
        <w:pStyle w:val="Code"/>
      </w:pPr>
      <w:r>
        <w:rPr>
          <w:noProof/>
        </w:rPr>
        <w:t xml:space="preserve">            dilated = di</w:t>
      </w:r>
      <w:r>
        <w:rPr>
          <w:noProof/>
        </w:rPr>
        <w:t>late(frame,struct);</w:t>
      </w:r>
    </w:p>
    <w:p w14:paraId="434DE1AC" w14:textId="77777777" w:rsidR="00242542" w:rsidRDefault="00AC379E">
      <w:pPr>
        <w:pStyle w:val="Code"/>
      </w:pPr>
      <w:r>
        <w:rPr>
          <w:noProof/>
        </w:rPr>
        <w:t xml:space="preserve">            restrict = dilated&amp;frameC;</w:t>
      </w:r>
    </w:p>
    <w:p w14:paraId="434DE1AD" w14:textId="77777777" w:rsidR="00242542" w:rsidRDefault="00AC379E">
      <w:pPr>
        <w:pStyle w:val="Code"/>
      </w:pPr>
      <w:r>
        <w:rPr>
          <w:noProof/>
        </w:rPr>
        <w:t xml:space="preserve">            </w:t>
      </w:r>
    </w:p>
    <w:p w14:paraId="434DE1AE" w14:textId="77777777" w:rsidR="00242542" w:rsidRDefault="00AC379E">
      <w:pPr>
        <w:pStyle w:val="Code"/>
      </w:pPr>
      <w:r>
        <w:rPr>
          <w:noProof/>
        </w:rPr>
        <w:t xml:space="preserve">            xOffset = -1*pad-1;   </w:t>
      </w:r>
    </w:p>
    <w:p w14:paraId="434DE1AF" w14:textId="77777777" w:rsidR="00242542" w:rsidRDefault="00AC379E">
      <w:pPr>
        <w:pStyle w:val="Code"/>
      </w:pPr>
      <w:r>
        <w:rPr>
          <w:noProof/>
        </w:rPr>
        <w:t xml:space="preserve">            </w:t>
      </w:r>
      <w:r>
        <w:rPr>
          <w:noProof/>
          <w:color w:val="0000FF"/>
        </w:rPr>
        <w:t xml:space="preserve">for </w:t>
      </w:r>
      <w:r>
        <w:rPr>
          <w:noProof/>
        </w:rPr>
        <w:t>x = 1:size(frame,1)</w:t>
      </w:r>
    </w:p>
    <w:p w14:paraId="434DE1B0" w14:textId="77777777" w:rsidR="00242542" w:rsidRDefault="00AC379E">
      <w:pPr>
        <w:pStyle w:val="Code"/>
      </w:pPr>
      <w:r>
        <w:rPr>
          <w:noProof/>
        </w:rPr>
        <w:t xml:space="preserve">                yOffset = -1*pad;</w:t>
      </w:r>
    </w:p>
    <w:p w14:paraId="434DE1B1" w14:textId="77777777" w:rsidR="00242542" w:rsidRDefault="00AC379E">
      <w:pPr>
        <w:pStyle w:val="Code"/>
      </w:pPr>
      <w:r>
        <w:rPr>
          <w:noProof/>
        </w:rPr>
        <w:t xml:space="preserve">                xOffset = xOffset + 1;</w:t>
      </w:r>
    </w:p>
    <w:p w14:paraId="434DE1B2" w14:textId="77777777" w:rsidR="00242542" w:rsidRDefault="00AC379E">
      <w:pPr>
        <w:pStyle w:val="Code"/>
      </w:pPr>
      <w:r>
        <w:rPr>
          <w:noProof/>
        </w:rPr>
        <w:t xml:space="preserve">                </w:t>
      </w:r>
      <w:r>
        <w:rPr>
          <w:noProof/>
          <w:color w:val="0000FF"/>
        </w:rPr>
        <w:t xml:space="preserve">for </w:t>
      </w:r>
      <w:r>
        <w:rPr>
          <w:noProof/>
        </w:rPr>
        <w:t>y = 1:size(frame,2)</w:t>
      </w:r>
    </w:p>
    <w:p w14:paraId="434DE1B3" w14:textId="77777777" w:rsidR="00242542" w:rsidRDefault="00AC379E">
      <w:pPr>
        <w:pStyle w:val="Code"/>
      </w:pPr>
      <w:r>
        <w:rPr>
          <w:noProof/>
        </w:rPr>
        <w:t xml:space="preserve">                    filled(i+xOffset,j+yOffset) = restrict(x,y);</w:t>
      </w:r>
    </w:p>
    <w:p w14:paraId="434DE1B4" w14:textId="77777777" w:rsidR="00242542" w:rsidRDefault="00AC379E">
      <w:pPr>
        <w:pStyle w:val="Code"/>
      </w:pPr>
      <w:r>
        <w:rPr>
          <w:noProof/>
        </w:rPr>
        <w:t xml:space="preserve">                    yOffset = yOffset + 1;</w:t>
      </w:r>
    </w:p>
    <w:p w14:paraId="434DE1B5" w14:textId="77777777" w:rsidR="00242542" w:rsidRDefault="00AC379E">
      <w:pPr>
        <w:pStyle w:val="Code"/>
      </w:pPr>
      <w:r>
        <w:rPr>
          <w:noProof/>
        </w:rPr>
        <w:t xml:space="preserve">                </w:t>
      </w:r>
      <w:r>
        <w:rPr>
          <w:noProof/>
          <w:color w:val="0000FF"/>
        </w:rPr>
        <w:t>end</w:t>
      </w:r>
    </w:p>
    <w:p w14:paraId="434DE1B6" w14:textId="77777777" w:rsidR="00242542" w:rsidRDefault="00AC379E">
      <w:pPr>
        <w:pStyle w:val="Code"/>
      </w:pPr>
      <w:r>
        <w:rPr>
          <w:noProof/>
        </w:rPr>
        <w:t xml:space="preserve">            </w:t>
      </w:r>
      <w:r>
        <w:rPr>
          <w:noProof/>
          <w:color w:val="0000FF"/>
        </w:rPr>
        <w:t>end</w:t>
      </w:r>
    </w:p>
    <w:p w14:paraId="434DE1B7" w14:textId="77777777" w:rsidR="00242542" w:rsidRDefault="00AC379E">
      <w:pPr>
        <w:pStyle w:val="Code"/>
      </w:pPr>
      <w:r>
        <w:rPr>
          <w:noProof/>
        </w:rPr>
        <w:t xml:space="preserve">            </w:t>
      </w:r>
    </w:p>
    <w:p w14:paraId="434DE1B8" w14:textId="77777777" w:rsidR="00242542" w:rsidRDefault="00AC379E">
      <w:pPr>
        <w:pStyle w:val="Code"/>
      </w:pPr>
      <w:r>
        <w:rPr>
          <w:noProof/>
        </w:rPr>
        <w:t xml:space="preserve">        </w:t>
      </w:r>
      <w:r>
        <w:rPr>
          <w:noProof/>
          <w:color w:val="0000FF"/>
        </w:rPr>
        <w:t>end</w:t>
      </w:r>
    </w:p>
    <w:p w14:paraId="434DE1B9" w14:textId="77777777" w:rsidR="00242542" w:rsidRDefault="00AC379E">
      <w:pPr>
        <w:pStyle w:val="Code"/>
      </w:pPr>
      <w:r>
        <w:rPr>
          <w:noProof/>
        </w:rPr>
        <w:t xml:space="preserve">    </w:t>
      </w:r>
      <w:r>
        <w:rPr>
          <w:noProof/>
          <w:color w:val="0000FF"/>
        </w:rPr>
        <w:t>end</w:t>
      </w:r>
    </w:p>
    <w:p w14:paraId="434DE1BB" w14:textId="178B06F4" w:rsidR="00242542" w:rsidRDefault="00AC379E" w:rsidP="00AC379E">
      <w:pPr>
        <w:pStyle w:val="Code"/>
      </w:pPr>
      <w:r>
        <w:rPr>
          <w:noProof/>
          <w:color w:val="0000FF"/>
        </w:rPr>
        <w:t>end</w:t>
      </w:r>
    </w:p>
    <w:p w14:paraId="2A4244B4" w14:textId="77777777" w:rsidR="00AC379E" w:rsidRDefault="00AC379E">
      <w:pPr>
        <w:spacing w:after="160"/>
        <w:rPr>
          <w:rFonts w:ascii="Consolas" w:hAnsi="Consolas"/>
          <w:noProof/>
          <w:color w:val="0000FF"/>
        </w:rPr>
      </w:pPr>
      <w:r>
        <w:rPr>
          <w:noProof/>
          <w:color w:val="0000FF"/>
        </w:rPr>
        <w:br w:type="page"/>
      </w:r>
    </w:p>
    <w:p w14:paraId="434DE1BC" w14:textId="4CE5E300" w:rsidR="00242542" w:rsidRDefault="00AC379E">
      <w:pPr>
        <w:pStyle w:val="Code"/>
      </w:pPr>
      <w:r>
        <w:rPr>
          <w:noProof/>
          <w:color w:val="0000FF"/>
        </w:rPr>
        <w:lastRenderedPageBreak/>
        <w:t xml:space="preserve">function </w:t>
      </w:r>
      <w:r>
        <w:rPr>
          <w:noProof/>
        </w:rPr>
        <w:t>opened = open(image,struct)</w:t>
      </w:r>
    </w:p>
    <w:p w14:paraId="434DE1BD" w14:textId="77777777" w:rsidR="00242542" w:rsidRDefault="00AC379E">
      <w:pPr>
        <w:pStyle w:val="Code"/>
      </w:pPr>
      <w:r>
        <w:rPr>
          <w:noProof/>
        </w:rPr>
        <w:t xml:space="preserve">    eroded = erod</w:t>
      </w:r>
      <w:r>
        <w:rPr>
          <w:noProof/>
        </w:rPr>
        <w:t>e(image,struct);</w:t>
      </w:r>
    </w:p>
    <w:p w14:paraId="434DE1BE" w14:textId="77777777" w:rsidR="00242542" w:rsidRDefault="00AC379E">
      <w:pPr>
        <w:pStyle w:val="Code"/>
      </w:pPr>
      <w:r>
        <w:rPr>
          <w:noProof/>
        </w:rPr>
        <w:t xml:space="preserve">    opened = dilate(eroded,struct);</w:t>
      </w:r>
    </w:p>
    <w:p w14:paraId="434DE1BF" w14:textId="77777777" w:rsidR="00242542" w:rsidRDefault="00AC379E">
      <w:pPr>
        <w:pStyle w:val="Code"/>
      </w:pPr>
      <w:r>
        <w:rPr>
          <w:noProof/>
          <w:color w:val="0000FF"/>
        </w:rPr>
        <w:t>end</w:t>
      </w:r>
    </w:p>
    <w:p w14:paraId="434DE1C0" w14:textId="77777777" w:rsidR="00242542" w:rsidRDefault="00242542">
      <w:pPr>
        <w:pStyle w:val="Code"/>
      </w:pPr>
    </w:p>
    <w:p w14:paraId="434DE1C1" w14:textId="77777777" w:rsidR="00242542" w:rsidRDefault="00AC379E">
      <w:pPr>
        <w:pStyle w:val="Code"/>
      </w:pPr>
      <w:r>
        <w:rPr>
          <w:noProof/>
          <w:color w:val="0000FF"/>
        </w:rPr>
        <w:t xml:space="preserve">function </w:t>
      </w:r>
      <w:r>
        <w:rPr>
          <w:noProof/>
        </w:rPr>
        <w:t>closed = close(image,struct)</w:t>
      </w:r>
    </w:p>
    <w:p w14:paraId="434DE1C2" w14:textId="77777777" w:rsidR="00242542" w:rsidRDefault="00AC379E">
      <w:pPr>
        <w:pStyle w:val="Code"/>
      </w:pPr>
      <w:r>
        <w:rPr>
          <w:noProof/>
        </w:rPr>
        <w:t xml:space="preserve">    dilated = dilate(image,struct);</w:t>
      </w:r>
    </w:p>
    <w:p w14:paraId="434DE1C3" w14:textId="77777777" w:rsidR="00242542" w:rsidRDefault="00AC379E">
      <w:pPr>
        <w:pStyle w:val="Code"/>
      </w:pPr>
      <w:r>
        <w:rPr>
          <w:noProof/>
        </w:rPr>
        <w:t xml:space="preserve">    closed = erode(dilated,struct);</w:t>
      </w:r>
    </w:p>
    <w:p w14:paraId="434DE1C4" w14:textId="77777777" w:rsidR="00242542" w:rsidRDefault="00AC379E">
      <w:pPr>
        <w:pStyle w:val="Code"/>
      </w:pPr>
      <w:r>
        <w:rPr>
          <w:noProof/>
          <w:color w:val="0000FF"/>
        </w:rPr>
        <w:t>end</w:t>
      </w:r>
    </w:p>
    <w:sectPr w:rsidR="00242542" w:rsidSect="004A2E6F">
      <w:pgSz w:w="12240" w:h="15840"/>
      <w:pgMar w:top="720" w:right="720" w:bottom="720" w:left="720" w:header="720" w:footer="720" w:gutter="0"/>
      <w:cols w:space="720"/>
      <w:docGrid w:linePitch="28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">
    <w:altName w:val="Courier New"/>
    <w:panose1 w:val="02070409020205020404"/>
    <w:charset w:val="00"/>
    <w:family w:val="modern"/>
    <w:pitch w:val="fixed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DBF5771"/>
    <w:multiLevelType w:val="hybridMultilevel"/>
    <w:tmpl w:val="92B6FBF2"/>
    <w:lvl w:ilvl="0" w:tplc="1C3EB602">
      <w:start w:val="1"/>
      <w:numFmt w:val="bullet"/>
      <w:lvlText w:val=""/>
      <w:lvlJc w:val="left"/>
      <w:pPr>
        <w:ind w:left="720" w:hanging="200"/>
      </w:pPr>
      <w:rPr>
        <w:rFonts w:ascii="Symbol" w:hAnsi="Symbol" w:hint="default"/>
      </w:rPr>
    </w:lvl>
    <w:lvl w:ilvl="1" w:tplc="E97AAE22">
      <w:numFmt w:val="decimal"/>
      <w:lvlText w:val=""/>
      <w:lvlJc w:val="left"/>
    </w:lvl>
    <w:lvl w:ilvl="2" w:tplc="C4A81390">
      <w:numFmt w:val="decimal"/>
      <w:lvlText w:val=""/>
      <w:lvlJc w:val="left"/>
    </w:lvl>
    <w:lvl w:ilvl="3" w:tplc="DE3AF112">
      <w:numFmt w:val="decimal"/>
      <w:lvlText w:val=""/>
      <w:lvlJc w:val="left"/>
    </w:lvl>
    <w:lvl w:ilvl="4" w:tplc="0038C60A">
      <w:numFmt w:val="decimal"/>
      <w:lvlText w:val=""/>
      <w:lvlJc w:val="left"/>
    </w:lvl>
    <w:lvl w:ilvl="5" w:tplc="114001AC">
      <w:numFmt w:val="decimal"/>
      <w:lvlText w:val=""/>
      <w:lvlJc w:val="left"/>
    </w:lvl>
    <w:lvl w:ilvl="6" w:tplc="63540798">
      <w:numFmt w:val="decimal"/>
      <w:lvlText w:val=""/>
      <w:lvlJc w:val="left"/>
    </w:lvl>
    <w:lvl w:ilvl="7" w:tplc="9340831C">
      <w:numFmt w:val="decimal"/>
      <w:lvlText w:val=""/>
      <w:lvlJc w:val="left"/>
    </w:lvl>
    <w:lvl w:ilvl="8" w:tplc="2E283FF0">
      <w:numFmt w:val="decimal"/>
      <w:lvlText w:val="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KxNDYzMTY3MjQyMrBQ0lEKTi0uzszPAykwrAUAy09uSywAAAA="/>
  </w:docVars>
  <w:rsids>
    <w:rsidRoot w:val="00242542"/>
    <w:rsid w:val="00242542"/>
    <w:rsid w:val="004A2E6F"/>
    <w:rsid w:val="00741DD1"/>
    <w:rsid w:val="00A13333"/>
    <w:rsid w:val="00AC37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4DE10D"/>
  <w15:docId w15:val="{BC13118D-67E4-4DD6-A7D8-8E69BE88EF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</w:latentStyles>
  <w:style w:type="paragraph" w:default="1" w:styleId="Normal">
    <w:name w:val="Normal"/>
    <w:qFormat/>
    <w:pPr>
      <w:spacing w:after="0"/>
    </w:pPr>
    <w:rPr>
      <w:rFonts w:ascii="Helvetica" w:eastAsiaTheme="majorEastAsia" w:hAnsi="Helvetica" w:cstheme="majorBidi"/>
      <w:sz w:val="21"/>
    </w:rPr>
  </w:style>
  <w:style w:type="paragraph" w:styleId="Heading1">
    <w:name w:val="heading 1"/>
    <w:qFormat/>
    <w:pPr>
      <w:spacing w:before="140" w:after="140" w:line="0" w:lineRule="atLeast"/>
      <w:outlineLvl w:val="0"/>
    </w:pPr>
    <w:rPr>
      <w:rFonts w:ascii="Helvetica" w:eastAsiaTheme="majorEastAsia" w:hAnsi="Helvetica" w:cstheme="majorBidi"/>
      <w:b/>
      <w:sz w:val="29"/>
    </w:rPr>
  </w:style>
  <w:style w:type="paragraph" w:styleId="Heading2">
    <w:name w:val="heading 2"/>
    <w:qFormat/>
    <w:pPr>
      <w:spacing w:before="140" w:after="140" w:line="0" w:lineRule="atLeast"/>
      <w:outlineLvl w:val="1"/>
    </w:pPr>
    <w:rPr>
      <w:rFonts w:ascii="Helvetica" w:eastAsiaTheme="majorEastAsia" w:hAnsi="Helvetica" w:cstheme="majorBidi"/>
      <w:b/>
      <w:sz w:val="26"/>
    </w:rPr>
  </w:style>
  <w:style w:type="paragraph" w:styleId="Heading3">
    <w:name w:val="heading 3"/>
    <w:qFormat/>
    <w:pPr>
      <w:spacing w:before="140" w:after="140" w:line="0" w:lineRule="atLeast"/>
      <w:outlineLvl w:val="2"/>
    </w:pPr>
    <w:rPr>
      <w:rFonts w:ascii="Helvetica" w:eastAsiaTheme="majorEastAsia" w:hAnsi="Helvetica" w:cstheme="majorBidi"/>
      <w:b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de">
    <w:name w:val="Code"/>
    <w:qFormat/>
    <w:pPr>
      <w:pBdr>
        <w:top w:val="single" w:sz="2" w:space="4" w:color="D9D9D9" w:themeColor="background1" w:themeShade="D9"/>
        <w:left w:val="single" w:sz="2" w:space="4" w:color="D9D9D9" w:themeColor="background1" w:themeShade="D9"/>
        <w:bottom w:val="single" w:sz="2" w:space="4" w:color="D9D9D9" w:themeColor="background1" w:themeShade="D9"/>
        <w:right w:val="single" w:sz="2" w:space="4" w:color="D9D9D9" w:themeColor="background1" w:themeShade="D9"/>
      </w:pBdr>
      <w:shd w:val="clear" w:color="auto" w:fill="F2F2F2" w:themeFill="background1" w:themeFillShade="F2"/>
      <w:spacing w:before="140" w:after="140" w:line="280" w:lineRule="exact"/>
      <w:ind w:left="57" w:firstLine="113"/>
      <w:contextualSpacing/>
    </w:pPr>
    <w:rPr>
      <w:rFonts w:ascii="Consolas" w:eastAsiaTheme="majorEastAsia" w:hAnsi="Consolas" w:cstheme="majorBidi"/>
      <w:sz w:val="21"/>
    </w:rPr>
  </w:style>
  <w:style w:type="paragraph" w:customStyle="1" w:styleId="Text">
    <w:name w:val="Text"/>
    <w:qFormat/>
    <w:pPr>
      <w:spacing w:before="210" w:after="210"/>
    </w:pPr>
    <w:rPr>
      <w:rFonts w:ascii="Helvetica" w:eastAsiaTheme="majorEastAsia" w:hAnsi="Helvetica" w:cstheme="majorBidi"/>
      <w:sz w:val="21"/>
    </w:rPr>
  </w:style>
  <w:style w:type="character" w:styleId="Hyperlink">
    <w:name w:val="Hyperlink"/>
    <w:qFormat/>
    <w:rPr>
      <w:rFonts w:eastAsiaTheme="majorEastAsia" w:cstheme="majorBidi"/>
      <w:color w:val="005FCE"/>
    </w:rPr>
  </w:style>
  <w:style w:type="paragraph" w:styleId="Title">
    <w:name w:val="Title"/>
    <w:qFormat/>
    <w:pPr>
      <w:spacing w:before="140" w:after="140" w:line="0" w:lineRule="atLeast"/>
    </w:pPr>
    <w:rPr>
      <w:rFonts w:ascii="Helvetica" w:eastAsiaTheme="majorEastAsia" w:hAnsi="Helvetica" w:cstheme="majorBidi"/>
      <w:color w:val="D55000"/>
      <w:sz w:val="36"/>
    </w:rPr>
  </w:style>
  <w:style w:type="paragraph" w:styleId="List">
    <w:name w:val="List"/>
    <w:qFormat/>
    <w:pPr>
      <w:spacing w:before="280" w:beforeAutospacing="1" w:after="280" w:afterAutospacing="1"/>
    </w:pPr>
    <w:rPr>
      <w:rFonts w:ascii="Helvetica" w:eastAsiaTheme="majorEastAsia" w:hAnsi="Helvetica" w:cstheme="majorBidi"/>
      <w:sz w:val="21"/>
    </w:rPr>
  </w:style>
  <w:style w:type="paragraph" w:customStyle="1" w:styleId="CodeExample">
    <w:name w:val="Code Example"/>
    <w:qFormat/>
    <w:pPr>
      <w:spacing w:before="140" w:after="140" w:line="240" w:lineRule="exact"/>
      <w:ind w:left="57" w:firstLine="113"/>
      <w:contextualSpacing/>
    </w:pPr>
    <w:rPr>
      <w:rFonts w:ascii="Courier" w:eastAsiaTheme="majorEastAsia" w:hAnsi="Courier" w:cstheme="majorBidi"/>
      <w:sz w:val="21"/>
    </w:rPr>
  </w:style>
  <w:style w:type="paragraph" w:styleId="TOCHeading">
    <w:name w:val="TOC Heading"/>
    <w:qFormat/>
    <w:pPr>
      <w:spacing w:before="280" w:after="140" w:line="0" w:lineRule="atLeast"/>
    </w:pPr>
    <w:rPr>
      <w:rFonts w:ascii="Helvetica" w:eastAsiaTheme="majorEastAsia" w:hAnsi="Helvetica" w:cstheme="majorBidi"/>
      <w:b/>
      <w:sz w:val="29"/>
    </w:rPr>
  </w:style>
  <w:style w:type="paragraph" w:styleId="TOC1">
    <w:name w:val="toc 1"/>
    <w:qFormat/>
    <w:pPr>
      <w:spacing w:after="0" w:line="0" w:lineRule="atLeast"/>
      <w:contextualSpacing/>
    </w:pPr>
    <w:rPr>
      <w:rFonts w:ascii="Helvetica" w:eastAsiaTheme="majorEastAsia" w:hAnsi="Helvetica" w:cstheme="majorBidi"/>
      <w:sz w:val="21"/>
    </w:rPr>
  </w:style>
  <w:style w:type="paragraph" w:styleId="TOC2">
    <w:name w:val="toc 2"/>
    <w:qFormat/>
    <w:pPr>
      <w:spacing w:after="0" w:line="0" w:lineRule="atLeast"/>
      <w:ind w:left="240"/>
      <w:contextualSpacing/>
    </w:pPr>
    <w:rPr>
      <w:rFonts w:ascii="Helvetica" w:eastAsiaTheme="majorEastAsia" w:hAnsi="Helvetica" w:cstheme="majorBidi"/>
      <w:sz w:val="21"/>
    </w:rPr>
  </w:style>
  <w:style w:type="paragraph" w:styleId="TOC3">
    <w:name w:val="toc 3"/>
    <w:qFormat/>
    <w:pPr>
      <w:spacing w:after="0" w:line="0" w:lineRule="atLeast"/>
      <w:ind w:left="480"/>
      <w:contextualSpacing/>
    </w:pPr>
    <w:rPr>
      <w:rFonts w:ascii="Helvetica" w:eastAsiaTheme="majorEastAsia" w:hAnsi="Helvetica" w:cstheme="majorBidi"/>
      <w:sz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26962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6336790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9055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15932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32028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235134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867497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31432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1079290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8844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5936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23790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693430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790787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31847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9761324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7127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2674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81653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928846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56373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05982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5089705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739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691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09448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123972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891582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3765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8977131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3453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2899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05679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18176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378703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30580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9771314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6686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0043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02825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03301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24141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229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5984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78476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21633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128471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0631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7910507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4488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4265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53191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41671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077720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83188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675925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1993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2353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60976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67486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96486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60914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221781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4627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2019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4856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83866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0471662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07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13041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10773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89188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5370216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2003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8875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41644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994280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033228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theme" Target="theme/theme1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0</Pages>
  <Words>632</Words>
  <Characters>3609</Characters>
  <Application>Microsoft Office Word</Application>
  <DocSecurity>0</DocSecurity>
  <Lines>30</Lines>
  <Paragraphs>8</Paragraphs>
  <ScaleCrop>false</ScaleCrop>
  <Company/>
  <LinksUpToDate>false</LinksUpToDate>
  <CharactersWithSpaces>42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Colin Keenan</cp:lastModifiedBy>
  <cp:revision>5</cp:revision>
  <dcterms:created xsi:type="dcterms:W3CDTF">2020-04-27T20:40:00Z</dcterms:created>
  <dcterms:modified xsi:type="dcterms:W3CDTF">2020-04-27T20:47:00Z</dcterms:modified>
</cp:coreProperties>
</file>

<file path=metadata/mwcoreProperties.xml><?xml version="1.0" encoding="utf-8"?>
<mwcoreProperties xmlns="http://schemas.mathworks.com/package/2012/coreProperties">
  <contentType>application/vnd.mathworks.matlab.code</contentType>
  <contentTypeFriendlyName>MATLAB Code</contentTypeFriendlyName>
  <matlabRelease>R2019a</matlabRelease>
</mwcoreProperties>
</file>

<file path=metadata/mwcorePropertiesExtension.xml><?xml version="1.0" encoding="utf-8"?>
<mwcoreProperties xmlns="http://schemas.mathworks.com/package/2014/corePropertiesExtension">
  <matlabVersion>9.6.0.1062519</matlabVersion>
</mwcoreProperties>
</file>